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096FA" w14:textId="77777777" w:rsidR="00A90B90" w:rsidRPr="000A6E8D" w:rsidRDefault="00F16BAC" w:rsidP="00A90B90">
      <w:pPr>
        <w:tabs>
          <w:tab w:val="center" w:pos="6096"/>
          <w:tab w:val="left" w:pos="9180"/>
        </w:tabs>
        <w:spacing w:after="240" w:line="360" w:lineRule="auto"/>
        <w:ind w:right="-755" w:hanging="1134"/>
        <w:contextualSpacing/>
        <w:jc w:val="center"/>
        <w:rPr>
          <w:rFonts w:ascii="Trebuchet MS" w:hAnsi="Trebuchet MS"/>
          <w:b/>
          <w:color w:val="00937E"/>
          <w:sz w:val="44"/>
        </w:rPr>
      </w:pPr>
      <w:r w:rsidRPr="000A6E8D">
        <w:rPr>
          <w:rFonts w:ascii="Trebuchet MS" w:hAnsi="Trebuchet MS"/>
          <w:b/>
          <w:color w:val="00937E"/>
          <w:sz w:val="44"/>
        </w:rPr>
        <w:t>The Chairman of Sevenoaks District Council</w:t>
      </w:r>
    </w:p>
    <w:p w14:paraId="08F90D33" w14:textId="0FE232F8" w:rsidR="00A90B90" w:rsidRPr="000A6E8D" w:rsidRDefault="00194681" w:rsidP="00194681">
      <w:pPr>
        <w:tabs>
          <w:tab w:val="center" w:pos="6096"/>
          <w:tab w:val="left" w:pos="9180"/>
        </w:tabs>
        <w:spacing w:after="240" w:line="360" w:lineRule="auto"/>
        <w:ind w:left="2880" w:right="-1230" w:hanging="1179"/>
        <w:contextualSpacing/>
        <w:rPr>
          <w:rFonts w:ascii="Trebuchet MS" w:hAnsi="Trebuchet MS"/>
          <w:b/>
          <w:color w:val="00937E"/>
          <w:sz w:val="16"/>
          <w:szCs w:val="16"/>
        </w:rPr>
      </w:pPr>
      <w:r w:rsidRPr="000A6E8D">
        <w:rPr>
          <w:rFonts w:ascii="Trebuchet MS" w:hAnsi="Trebuchet MS"/>
          <w:b/>
          <w:color w:val="00937E"/>
          <w:sz w:val="56"/>
          <w:szCs w:val="56"/>
        </w:rPr>
        <w:t>Councillor</w:t>
      </w:r>
      <w:r w:rsidR="00F16BAC" w:rsidRPr="000A6E8D">
        <w:rPr>
          <w:rFonts w:ascii="Trebuchet MS" w:hAnsi="Trebuchet MS"/>
          <w:b/>
          <w:color w:val="00937E"/>
          <w:sz w:val="56"/>
          <w:szCs w:val="56"/>
        </w:rPr>
        <w:t xml:space="preserve"> Diana Esler</w:t>
      </w:r>
    </w:p>
    <w:p w14:paraId="4D1C9944" w14:textId="78E34A11" w:rsidR="001E1280" w:rsidRDefault="001E1280" w:rsidP="00A95C18">
      <w:pPr>
        <w:tabs>
          <w:tab w:val="center" w:pos="6096"/>
          <w:tab w:val="left" w:pos="9180"/>
        </w:tabs>
        <w:spacing w:after="240" w:line="360" w:lineRule="auto"/>
        <w:ind w:left="-142" w:right="-1230"/>
        <w:rPr>
          <w:rFonts w:ascii="Trebuchet MS" w:hAnsi="Trebuchet MS"/>
          <w:b/>
          <w:color w:val="00937E"/>
          <w:sz w:val="44"/>
          <w:szCs w:val="44"/>
        </w:rPr>
      </w:pPr>
      <w:proofErr w:type="gramStart"/>
      <w:r w:rsidRPr="000A6E8D">
        <w:rPr>
          <w:rFonts w:ascii="Trebuchet MS" w:hAnsi="Trebuchet MS"/>
          <w:b/>
          <w:color w:val="00937E"/>
          <w:sz w:val="44"/>
          <w:szCs w:val="44"/>
        </w:rPr>
        <w:t>invites</w:t>
      </w:r>
      <w:proofErr w:type="gramEnd"/>
      <w:r w:rsidRPr="000A6E8D">
        <w:rPr>
          <w:rFonts w:ascii="Trebuchet MS" w:hAnsi="Trebuchet MS"/>
          <w:b/>
          <w:color w:val="00937E"/>
          <w:sz w:val="44"/>
          <w:szCs w:val="44"/>
        </w:rPr>
        <w:t xml:space="preserve"> you to join her at her charity fundraiser</w:t>
      </w:r>
    </w:p>
    <w:p w14:paraId="0F6FD31F" w14:textId="4A28C264" w:rsidR="003A3B29" w:rsidRPr="000A6E8D" w:rsidRDefault="003A3B29" w:rsidP="00934F99">
      <w:pPr>
        <w:tabs>
          <w:tab w:val="center" w:pos="6096"/>
          <w:tab w:val="left" w:pos="9180"/>
        </w:tabs>
        <w:spacing w:after="240" w:line="480" w:lineRule="auto"/>
        <w:ind w:left="-709" w:right="-1230"/>
        <w:jc w:val="center"/>
        <w:rPr>
          <w:rFonts w:ascii="Trebuchet MS" w:hAnsi="Trebuchet MS"/>
          <w:b/>
          <w:color w:val="00937E"/>
          <w:sz w:val="44"/>
          <w:szCs w:val="44"/>
        </w:rPr>
      </w:pPr>
      <w:r w:rsidRPr="00F1208D">
        <w:rPr>
          <w:noProof/>
        </w:rPr>
        <w:drawing>
          <wp:anchor distT="0" distB="0" distL="114300" distR="114300" simplePos="0" relativeHeight="251674624" behindDoc="0" locked="0" layoutInCell="1" allowOverlap="1" wp14:anchorId="7FA03C76" wp14:editId="2B6224C6">
            <wp:simplePos x="0" y="0"/>
            <wp:positionH relativeFrom="column">
              <wp:posOffset>1862455</wp:posOffset>
            </wp:positionH>
            <wp:positionV relativeFrom="paragraph">
              <wp:posOffset>781050</wp:posOffset>
            </wp:positionV>
            <wp:extent cx="2219325" cy="2570480"/>
            <wp:effectExtent l="0" t="0" r="9525"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219325" cy="25704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73600" behindDoc="0" locked="0" layoutInCell="1" allowOverlap="1" wp14:anchorId="3E20CC2E" wp14:editId="6A2EC0FD">
                <wp:simplePos x="0" y="0"/>
                <wp:positionH relativeFrom="column">
                  <wp:posOffset>-133350</wp:posOffset>
                </wp:positionH>
                <wp:positionV relativeFrom="paragraph">
                  <wp:posOffset>927735</wp:posOffset>
                </wp:positionV>
                <wp:extent cx="6296025" cy="3758565"/>
                <wp:effectExtent l="247650" t="381000" r="257175" b="318135"/>
                <wp:wrapSquare wrapText="bothSides"/>
                <wp:docPr id="15" name="Group 15"/>
                <wp:cNvGraphicFramePr/>
                <a:graphic xmlns:a="http://schemas.openxmlformats.org/drawingml/2006/main">
                  <a:graphicData uri="http://schemas.microsoft.com/office/word/2010/wordprocessingGroup">
                    <wpg:wgp>
                      <wpg:cNvGrpSpPr/>
                      <wpg:grpSpPr>
                        <a:xfrm>
                          <a:off x="0" y="0"/>
                          <a:ext cx="6296025" cy="3758565"/>
                          <a:chOff x="0" y="0"/>
                          <a:chExt cx="6296025" cy="3389630"/>
                        </a:xfrm>
                      </wpg:grpSpPr>
                      <pic:pic xmlns:pic="http://schemas.openxmlformats.org/drawingml/2006/picture">
                        <pic:nvPicPr>
                          <pic:cNvPr id="10" name="Picture 10"/>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rot="1702320">
                            <a:off x="3571875" y="142875"/>
                            <a:ext cx="2724150" cy="1819275"/>
                          </a:xfrm>
                          <a:prstGeom prst="rect">
                            <a:avLst/>
                          </a:prstGeom>
                        </pic:spPr>
                      </pic:pic>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rot="20359397">
                            <a:off x="0" y="0"/>
                            <a:ext cx="2381250" cy="1590675"/>
                          </a:xfrm>
                          <a:prstGeom prst="rect">
                            <a:avLst/>
                          </a:prstGeom>
                        </pic:spPr>
                      </pic:pic>
                      <pic:pic xmlns:pic="http://schemas.openxmlformats.org/drawingml/2006/picture">
                        <pic:nvPicPr>
                          <pic:cNvPr id="13" name="Picture 1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rot="835195">
                            <a:off x="209550" y="1743075"/>
                            <a:ext cx="2663190" cy="1646555"/>
                          </a:xfrm>
                          <a:prstGeom prst="rect">
                            <a:avLst/>
                          </a:prstGeom>
                        </pic:spPr>
                      </pic:pic>
                      <pic:pic xmlns:pic="http://schemas.openxmlformats.org/drawingml/2006/picture">
                        <pic:nvPicPr>
                          <pic:cNvPr id="14" name="Picture 1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20620490">
                            <a:off x="3009900" y="1695450"/>
                            <a:ext cx="3185160" cy="1602105"/>
                          </a:xfrm>
                          <a:prstGeom prst="rect">
                            <a:avLst/>
                          </a:prstGeom>
                        </pic:spPr>
                      </pic:pic>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1DA8583" id="Group 15" o:spid="_x0000_s1026" style="position:absolute;margin-left:-10.5pt;margin-top:73.05pt;width:495.75pt;height:295.95pt;z-index:251673600;mso-height-relative:margin" coordsize="62960,338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35718;top:1428;width:27242;height:18193;rotation:185938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">
                  <v:imagedata r:id="rId11" o:title=""/>
                </v:shape>
                <v:shape id="Picture 12" o:spid="_x0000_s1028" type="#_x0000_t75" style="position:absolute;width:23812;height:15906;rotation:-135506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">
                  <v:imagedata r:id="rId12" o:title=""/>
                </v:shape>
                <v:shape id="Picture 13" o:spid="_x0000_s1029" type="#_x0000_t75" style="position:absolute;left:2095;top:17430;width:26632;height:16466;rotation:91225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">
                  <v:imagedata r:id="rId13" o:title=""/>
                </v:shape>
                <v:shape id="Picture 14" o:spid="_x0000_s1030" type="#_x0000_t75" style="position:absolute;left:30099;top:16954;width:31851;height:16021;rotation:-106988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">
                  <v:imagedata r:id="rId14" o:title=""/>
                </v:shape>
                <w10:wrap type="square"/>
              </v:group>
            </w:pict>
          </mc:Fallback>
        </mc:AlternateContent>
      </w:r>
      <w:r>
        <w:rPr>
          <w:rFonts w:ascii="Trebuchet MS" w:hAnsi="Trebuchet MS"/>
          <w:b/>
          <w:color w:val="00937E"/>
          <w:sz w:val="44"/>
          <w:szCs w:val="44"/>
        </w:rPr>
        <w:t>“Feather</w:t>
      </w:r>
      <w:r w:rsidR="00934F99">
        <w:rPr>
          <w:rFonts w:ascii="Trebuchet MS" w:hAnsi="Trebuchet MS"/>
          <w:b/>
          <w:color w:val="00937E"/>
          <w:sz w:val="44"/>
          <w:szCs w:val="44"/>
        </w:rPr>
        <w:t>s and Furs</w:t>
      </w:r>
      <w:r>
        <w:rPr>
          <w:rFonts w:ascii="Trebuchet MS" w:hAnsi="Trebuchet MS"/>
          <w:b/>
          <w:color w:val="00937E"/>
          <w:sz w:val="44"/>
          <w:szCs w:val="44"/>
        </w:rPr>
        <w:t>”</w:t>
      </w:r>
    </w:p>
    <w:p w14:paraId="4C302526" w14:textId="77777777" w:rsidR="00742606" w:rsidRDefault="00F1208D" w:rsidP="00742606">
      <w:pPr>
        <w:tabs>
          <w:tab w:val="center" w:pos="6096"/>
          <w:tab w:val="left" w:pos="9180"/>
        </w:tabs>
        <w:spacing w:after="240" w:line="240" w:lineRule="auto"/>
        <w:ind w:left="1134" w:right="-1230" w:hanging="2552"/>
        <w:jc w:val="center"/>
        <w:rPr>
          <w:rFonts w:ascii="Trebuchet MS" w:hAnsi="Trebuchet MS"/>
          <w:b/>
          <w:color w:val="00937E"/>
          <w:sz w:val="32"/>
          <w:szCs w:val="32"/>
        </w:rPr>
      </w:pPr>
      <w:r w:rsidRPr="00614707">
        <w:rPr>
          <w:rFonts w:ascii="Trebuchet MS" w:hAnsi="Trebuchet MS"/>
          <w:sz w:val="32"/>
          <w:szCs w:val="32"/>
        </w:rPr>
        <w:fldChar w:fldCharType="begin"/>
      </w:r>
      <w:r w:rsidRPr="00614707">
        <w:rPr>
          <w:rFonts w:ascii="Trebuchet MS" w:hAnsi="Trebuchet MS"/>
          <w:sz w:val="32"/>
          <w:szCs w:val="32"/>
        </w:rPr>
        <w:instrText xml:space="preserve"> INCLUDEPICTURE "https://www.eagleheights.co.uk/images/a/5/f/6/0/a5f6048003a73772f3577accda6716034fb8a47d-dsc5520-cr.jpeg" \* MERGEFORMATINET </w:instrText>
      </w:r>
      <w:r w:rsidRPr="00614707">
        <w:rPr>
          <w:rFonts w:ascii="Trebuchet MS" w:hAnsi="Trebuchet MS"/>
          <w:sz w:val="32"/>
          <w:szCs w:val="32"/>
        </w:rPr>
        <w:fldChar w:fldCharType="end"/>
      </w:r>
      <w:r w:rsidR="00D60957" w:rsidRPr="00614707">
        <w:rPr>
          <w:rFonts w:ascii="Trebuchet MS" w:hAnsi="Trebuchet MS"/>
          <w:b/>
          <w:color w:val="00937E"/>
          <w:sz w:val="32"/>
          <w:szCs w:val="32"/>
        </w:rPr>
        <w:t>To</w:t>
      </w:r>
      <w:r w:rsidR="00A90B90" w:rsidRPr="00614707">
        <w:rPr>
          <w:rFonts w:ascii="Trebuchet MS" w:hAnsi="Trebuchet MS"/>
          <w:b/>
          <w:color w:val="00937E"/>
          <w:sz w:val="32"/>
          <w:szCs w:val="32"/>
        </w:rPr>
        <w:t xml:space="preserve"> be held at</w:t>
      </w:r>
      <w:r w:rsidR="003A3B29" w:rsidRPr="00614707">
        <w:rPr>
          <w:rFonts w:ascii="Trebuchet MS" w:hAnsi="Trebuchet MS"/>
          <w:b/>
          <w:color w:val="00937E"/>
          <w:sz w:val="32"/>
          <w:szCs w:val="32"/>
        </w:rPr>
        <w:t xml:space="preserve"> the Eagle Heights Wildlife Foundation</w:t>
      </w:r>
      <w:r w:rsidR="00742606">
        <w:rPr>
          <w:rFonts w:ascii="Trebuchet MS" w:hAnsi="Trebuchet MS"/>
          <w:b/>
          <w:color w:val="00937E"/>
          <w:sz w:val="32"/>
          <w:szCs w:val="32"/>
        </w:rPr>
        <w:t xml:space="preserve"> </w:t>
      </w:r>
    </w:p>
    <w:p w14:paraId="5F1A3996" w14:textId="0DAFE976" w:rsidR="0095016A" w:rsidRPr="00614707" w:rsidRDefault="00742606" w:rsidP="00742606">
      <w:pPr>
        <w:tabs>
          <w:tab w:val="center" w:pos="6096"/>
          <w:tab w:val="left" w:pos="9180"/>
        </w:tabs>
        <w:spacing w:after="240" w:line="240" w:lineRule="auto"/>
        <w:ind w:left="1134" w:right="-1230" w:hanging="2552"/>
        <w:jc w:val="center"/>
        <w:rPr>
          <w:rFonts w:ascii="Trebuchet MS" w:hAnsi="Trebuchet MS"/>
          <w:b/>
          <w:color w:val="00937E"/>
          <w:sz w:val="32"/>
          <w:szCs w:val="32"/>
        </w:rPr>
      </w:pPr>
      <w:proofErr w:type="gramStart"/>
      <w:r>
        <w:rPr>
          <w:rFonts w:ascii="Trebuchet MS" w:hAnsi="Trebuchet MS"/>
          <w:b/>
          <w:color w:val="00937E"/>
          <w:sz w:val="32"/>
          <w:szCs w:val="32"/>
        </w:rPr>
        <w:t>at</w:t>
      </w:r>
      <w:proofErr w:type="gramEnd"/>
      <w:r>
        <w:rPr>
          <w:rFonts w:ascii="Trebuchet MS" w:hAnsi="Trebuchet MS"/>
          <w:b/>
          <w:color w:val="00937E"/>
          <w:sz w:val="32"/>
          <w:szCs w:val="32"/>
        </w:rPr>
        <w:t xml:space="preserve"> </w:t>
      </w:r>
      <w:proofErr w:type="spellStart"/>
      <w:r>
        <w:rPr>
          <w:rFonts w:ascii="Trebuchet MS" w:hAnsi="Trebuchet MS"/>
          <w:b/>
          <w:color w:val="00937E"/>
          <w:sz w:val="32"/>
          <w:szCs w:val="32"/>
        </w:rPr>
        <w:t>Lullingstone</w:t>
      </w:r>
      <w:proofErr w:type="spellEnd"/>
      <w:r>
        <w:rPr>
          <w:rFonts w:ascii="Trebuchet MS" w:hAnsi="Trebuchet MS"/>
          <w:b/>
          <w:color w:val="00937E"/>
          <w:sz w:val="32"/>
          <w:szCs w:val="32"/>
        </w:rPr>
        <w:t xml:space="preserve"> Lane, </w:t>
      </w:r>
      <w:proofErr w:type="spellStart"/>
      <w:r>
        <w:rPr>
          <w:rFonts w:ascii="Trebuchet MS" w:hAnsi="Trebuchet MS"/>
          <w:b/>
          <w:color w:val="00937E"/>
          <w:sz w:val="32"/>
          <w:szCs w:val="32"/>
        </w:rPr>
        <w:t>Eynsford</w:t>
      </w:r>
      <w:proofErr w:type="spellEnd"/>
      <w:r>
        <w:rPr>
          <w:rFonts w:ascii="Trebuchet MS" w:hAnsi="Trebuchet MS"/>
          <w:b/>
          <w:color w:val="00937E"/>
          <w:sz w:val="32"/>
          <w:szCs w:val="32"/>
        </w:rPr>
        <w:t xml:space="preserve">, DA4 0JB </w:t>
      </w:r>
    </w:p>
    <w:p w14:paraId="3249BA1F" w14:textId="459481DD" w:rsidR="001E1280" w:rsidRPr="00614707" w:rsidRDefault="00A90B90" w:rsidP="003A3B29">
      <w:pPr>
        <w:spacing w:after="141"/>
        <w:ind w:left="1440" w:hanging="873"/>
        <w:jc w:val="both"/>
        <w:rPr>
          <w:rFonts w:ascii="Trebuchet MS" w:hAnsi="Trebuchet MS"/>
          <w:b/>
          <w:color w:val="00937E"/>
          <w:sz w:val="32"/>
          <w:szCs w:val="32"/>
        </w:rPr>
      </w:pPr>
      <w:proofErr w:type="gramStart"/>
      <w:r w:rsidRPr="00614707">
        <w:rPr>
          <w:rFonts w:ascii="Trebuchet MS" w:hAnsi="Trebuchet MS"/>
          <w:b/>
          <w:color w:val="00937E"/>
          <w:sz w:val="32"/>
          <w:szCs w:val="32"/>
        </w:rPr>
        <w:t>on</w:t>
      </w:r>
      <w:proofErr w:type="gramEnd"/>
      <w:r w:rsidRPr="00614707">
        <w:rPr>
          <w:rFonts w:ascii="Trebuchet MS" w:hAnsi="Trebuchet MS"/>
          <w:b/>
          <w:color w:val="00937E"/>
          <w:sz w:val="32"/>
          <w:szCs w:val="32"/>
        </w:rPr>
        <w:t xml:space="preserve"> </w:t>
      </w:r>
      <w:r w:rsidR="001E1280" w:rsidRPr="00614707">
        <w:rPr>
          <w:rFonts w:ascii="Trebuchet MS" w:hAnsi="Trebuchet MS"/>
          <w:b/>
          <w:color w:val="00937E"/>
          <w:sz w:val="32"/>
          <w:szCs w:val="32"/>
        </w:rPr>
        <w:t xml:space="preserve">Thursday </w:t>
      </w:r>
      <w:r w:rsidR="00F1208D" w:rsidRPr="00614707">
        <w:rPr>
          <w:rFonts w:ascii="Trebuchet MS" w:hAnsi="Trebuchet MS"/>
          <w:b/>
          <w:color w:val="00937E"/>
          <w:sz w:val="32"/>
          <w:szCs w:val="32"/>
        </w:rPr>
        <w:t>7</w:t>
      </w:r>
      <w:r w:rsidR="00F1208D" w:rsidRPr="00614707">
        <w:rPr>
          <w:rFonts w:ascii="Trebuchet MS" w:hAnsi="Trebuchet MS"/>
          <w:b/>
          <w:color w:val="00937E"/>
          <w:sz w:val="32"/>
          <w:szCs w:val="32"/>
          <w:vertAlign w:val="superscript"/>
        </w:rPr>
        <w:t>th</w:t>
      </w:r>
      <w:r w:rsidR="00F1208D" w:rsidRPr="00614707">
        <w:rPr>
          <w:rFonts w:ascii="Trebuchet MS" w:hAnsi="Trebuchet MS"/>
          <w:b/>
          <w:color w:val="00937E"/>
          <w:sz w:val="32"/>
          <w:szCs w:val="32"/>
        </w:rPr>
        <w:t xml:space="preserve"> October</w:t>
      </w:r>
      <w:r w:rsidR="001E1280" w:rsidRPr="00614707">
        <w:rPr>
          <w:rFonts w:ascii="Trebuchet MS" w:hAnsi="Trebuchet MS"/>
          <w:b/>
          <w:color w:val="00937E"/>
          <w:sz w:val="32"/>
          <w:szCs w:val="32"/>
        </w:rPr>
        <w:t xml:space="preserve"> 2021 at 1</w:t>
      </w:r>
      <w:r w:rsidR="00B70F12">
        <w:rPr>
          <w:rFonts w:ascii="Trebuchet MS" w:hAnsi="Trebuchet MS"/>
          <w:b/>
          <w:color w:val="00937E"/>
          <w:sz w:val="32"/>
          <w:szCs w:val="32"/>
        </w:rPr>
        <w:t>2</w:t>
      </w:r>
      <w:r w:rsidR="001E1280" w:rsidRPr="00614707">
        <w:rPr>
          <w:rFonts w:ascii="Trebuchet MS" w:hAnsi="Trebuchet MS"/>
          <w:b/>
          <w:color w:val="00937E"/>
          <w:sz w:val="32"/>
          <w:szCs w:val="32"/>
        </w:rPr>
        <w:t xml:space="preserve">.30pm to </w:t>
      </w:r>
      <w:r w:rsidR="00F1208D" w:rsidRPr="00614707">
        <w:rPr>
          <w:rFonts w:ascii="Trebuchet MS" w:hAnsi="Trebuchet MS"/>
          <w:b/>
          <w:color w:val="00937E"/>
          <w:sz w:val="32"/>
          <w:szCs w:val="32"/>
        </w:rPr>
        <w:t>4:30</w:t>
      </w:r>
      <w:r w:rsidR="001E1280" w:rsidRPr="00614707">
        <w:rPr>
          <w:rFonts w:ascii="Trebuchet MS" w:hAnsi="Trebuchet MS"/>
          <w:b/>
          <w:color w:val="00937E"/>
          <w:sz w:val="32"/>
          <w:szCs w:val="32"/>
        </w:rPr>
        <w:t xml:space="preserve">pm. </w:t>
      </w:r>
    </w:p>
    <w:p w14:paraId="60CAD320" w14:textId="77777777" w:rsidR="003F7181" w:rsidRPr="000A6E8D" w:rsidRDefault="003F7181" w:rsidP="001E1280">
      <w:pPr>
        <w:spacing w:after="141"/>
        <w:ind w:left="1440" w:hanging="447"/>
        <w:jc w:val="both"/>
        <w:rPr>
          <w:rFonts w:ascii="Trebuchet MS" w:hAnsi="Trebuchet MS"/>
          <w:b/>
          <w:color w:val="00937E"/>
          <w:sz w:val="32"/>
        </w:rPr>
      </w:pPr>
    </w:p>
    <w:p w14:paraId="1D78643F" w14:textId="3EBC2240" w:rsidR="003A3B29" w:rsidRPr="000A56A3" w:rsidRDefault="001E1280" w:rsidP="00D60957">
      <w:pPr>
        <w:spacing w:after="141"/>
        <w:ind w:left="-1134" w:right="-472"/>
        <w:jc w:val="both"/>
        <w:rPr>
          <w:rFonts w:ascii="Trebuchet MS" w:hAnsi="Trebuchet MS"/>
          <w:color w:val="00937E"/>
          <w:sz w:val="32"/>
          <w:szCs w:val="32"/>
        </w:rPr>
      </w:pPr>
      <w:r w:rsidRPr="000A56A3">
        <w:rPr>
          <w:rFonts w:ascii="Trebuchet MS" w:hAnsi="Trebuchet MS"/>
          <w:color w:val="00937E"/>
          <w:sz w:val="32"/>
          <w:szCs w:val="32"/>
        </w:rPr>
        <w:lastRenderedPageBreak/>
        <w:t xml:space="preserve">The Chairman would be delighted if you would join her </w:t>
      </w:r>
      <w:r w:rsidR="00934F99" w:rsidRPr="000A56A3">
        <w:rPr>
          <w:rFonts w:ascii="Trebuchet MS" w:hAnsi="Trebuchet MS"/>
          <w:color w:val="00937E"/>
          <w:sz w:val="32"/>
          <w:szCs w:val="32"/>
        </w:rPr>
        <w:t>for a “Feathers and Furs” experience at the Eagle Heights Wildlife Foundation. A truly unique experience of watching native birds of prey demonstrate their unique flying skills. Not only does the EHWF have an eclectic range of birds of prey, they also look after a range of other exotic animals</w:t>
      </w:r>
      <w:r w:rsidR="00592B70" w:rsidRPr="000A56A3">
        <w:rPr>
          <w:rFonts w:ascii="Trebuchet MS" w:hAnsi="Trebuchet MS"/>
          <w:color w:val="00937E"/>
          <w:sz w:val="32"/>
          <w:szCs w:val="32"/>
        </w:rPr>
        <w:t xml:space="preserve"> including a number of Huskies which are used on the </w:t>
      </w:r>
      <w:r w:rsidR="009B7AA6" w:rsidRPr="000A56A3">
        <w:rPr>
          <w:rFonts w:ascii="Trebuchet MS" w:hAnsi="Trebuchet MS"/>
          <w:color w:val="00937E"/>
          <w:sz w:val="32"/>
          <w:szCs w:val="32"/>
        </w:rPr>
        <w:t>much-booked</w:t>
      </w:r>
      <w:r w:rsidR="00592B70" w:rsidRPr="000A56A3">
        <w:rPr>
          <w:rFonts w:ascii="Trebuchet MS" w:hAnsi="Trebuchet MS"/>
          <w:color w:val="00937E"/>
          <w:sz w:val="32"/>
          <w:szCs w:val="32"/>
        </w:rPr>
        <w:t xml:space="preserve"> Husky Hike</w:t>
      </w:r>
      <w:r w:rsidR="00934F99" w:rsidRPr="000A56A3">
        <w:rPr>
          <w:rFonts w:ascii="Trebuchet MS" w:hAnsi="Trebuchet MS"/>
          <w:color w:val="00937E"/>
          <w:sz w:val="32"/>
          <w:szCs w:val="32"/>
        </w:rPr>
        <w:t xml:space="preserve">. </w:t>
      </w:r>
      <w:r w:rsidR="00742606">
        <w:rPr>
          <w:rFonts w:ascii="Trebuchet MS" w:hAnsi="Trebuchet MS"/>
          <w:color w:val="00937E"/>
          <w:sz w:val="32"/>
          <w:szCs w:val="32"/>
        </w:rPr>
        <w:t>After being w</w:t>
      </w:r>
      <w:r w:rsidR="000A56A3" w:rsidRPr="000A56A3">
        <w:rPr>
          <w:rFonts w:ascii="Trebuchet MS" w:hAnsi="Trebuchet MS"/>
          <w:color w:val="00937E"/>
          <w:sz w:val="32"/>
          <w:szCs w:val="32"/>
        </w:rPr>
        <w:t>elcomed by the Chairman, the ethos of the Foundation will be explained by the Foundation Director.</w:t>
      </w:r>
    </w:p>
    <w:p w14:paraId="0D8A7F38" w14:textId="153F3940" w:rsidR="000A56A3" w:rsidRPr="000A56A3" w:rsidRDefault="000A56A3" w:rsidP="00D60957">
      <w:pPr>
        <w:spacing w:after="141"/>
        <w:ind w:left="-1134" w:right="-472"/>
        <w:jc w:val="both"/>
        <w:rPr>
          <w:rFonts w:ascii="Trebuchet MS" w:hAnsi="Trebuchet MS"/>
          <w:color w:val="00937E"/>
          <w:sz w:val="32"/>
          <w:szCs w:val="32"/>
        </w:rPr>
      </w:pPr>
      <w:bookmarkStart w:id="0" w:name="_GoBack"/>
      <w:bookmarkEnd w:id="0"/>
    </w:p>
    <w:p w14:paraId="3583FEAD" w14:textId="1B1C3F9B" w:rsidR="000A56A3" w:rsidRPr="000A56A3" w:rsidRDefault="000A56A3" w:rsidP="00D60957">
      <w:pPr>
        <w:spacing w:after="141"/>
        <w:ind w:left="-1134" w:right="-472"/>
        <w:jc w:val="both"/>
        <w:rPr>
          <w:rFonts w:ascii="Trebuchet MS" w:hAnsi="Trebuchet MS"/>
          <w:color w:val="00937E"/>
          <w:sz w:val="32"/>
          <w:szCs w:val="32"/>
        </w:rPr>
      </w:pPr>
      <w:r w:rsidRPr="000A56A3">
        <w:rPr>
          <w:rFonts w:ascii="Trebuchet MS" w:hAnsi="Trebuchet MS"/>
          <w:color w:val="00937E"/>
          <w:sz w:val="32"/>
          <w:szCs w:val="32"/>
        </w:rPr>
        <w:t xml:space="preserve">A Cream Tea will follow the Flying Display, which will be held in a specially built area if the weather is not good. </w:t>
      </w:r>
      <w:r w:rsidR="00614707">
        <w:rPr>
          <w:rFonts w:ascii="Trebuchet MS" w:hAnsi="Trebuchet MS"/>
          <w:color w:val="00937E"/>
          <w:sz w:val="32"/>
          <w:szCs w:val="32"/>
        </w:rPr>
        <w:t>After</w:t>
      </w:r>
      <w:r w:rsidRPr="000A56A3">
        <w:rPr>
          <w:rFonts w:ascii="Trebuchet MS" w:hAnsi="Trebuchet MS"/>
          <w:color w:val="00937E"/>
          <w:sz w:val="32"/>
          <w:szCs w:val="32"/>
        </w:rPr>
        <w:t xml:space="preserve"> the refreshments, you will be free to walk around the site and see animals and birds at </w:t>
      </w:r>
      <w:r w:rsidR="00614707">
        <w:rPr>
          <w:rFonts w:ascii="Trebuchet MS" w:hAnsi="Trebuchet MS"/>
          <w:color w:val="00937E"/>
          <w:sz w:val="32"/>
          <w:szCs w:val="32"/>
        </w:rPr>
        <w:t>your leisure</w:t>
      </w:r>
      <w:r w:rsidRPr="000A56A3">
        <w:rPr>
          <w:rFonts w:ascii="Trebuchet MS" w:hAnsi="Trebuchet MS"/>
          <w:color w:val="00937E"/>
          <w:sz w:val="32"/>
          <w:szCs w:val="32"/>
        </w:rPr>
        <w:t xml:space="preserve">. </w:t>
      </w:r>
    </w:p>
    <w:p w14:paraId="234314C5" w14:textId="5F809CBC" w:rsidR="000A56A3" w:rsidRPr="000A56A3" w:rsidRDefault="000A56A3" w:rsidP="00D60957">
      <w:pPr>
        <w:spacing w:after="141"/>
        <w:ind w:left="-1134" w:right="-472"/>
        <w:jc w:val="both"/>
        <w:rPr>
          <w:rFonts w:ascii="Trebuchet MS" w:hAnsi="Trebuchet MS"/>
          <w:color w:val="00937E"/>
          <w:sz w:val="32"/>
          <w:szCs w:val="32"/>
        </w:rPr>
      </w:pPr>
    </w:p>
    <w:p w14:paraId="6409C9F6" w14:textId="3D83E29B" w:rsidR="000A56A3" w:rsidRPr="000A56A3" w:rsidRDefault="000A56A3" w:rsidP="00D60957">
      <w:pPr>
        <w:spacing w:after="141"/>
        <w:ind w:left="-1134" w:right="-472"/>
        <w:jc w:val="both"/>
        <w:rPr>
          <w:rFonts w:ascii="Trebuchet MS" w:hAnsi="Trebuchet MS"/>
          <w:color w:val="00937E"/>
          <w:sz w:val="32"/>
          <w:szCs w:val="32"/>
        </w:rPr>
      </w:pPr>
      <w:r w:rsidRPr="000A56A3">
        <w:rPr>
          <w:rFonts w:ascii="Trebuchet MS" w:hAnsi="Trebuchet MS"/>
          <w:color w:val="00937E"/>
          <w:sz w:val="32"/>
          <w:szCs w:val="32"/>
        </w:rPr>
        <w:t xml:space="preserve">This afternoon of delight starts at 12:30pm with a Welcome glass of bubbly, followed by the Flying Display and then the Cream Tea. The </w:t>
      </w:r>
      <w:r w:rsidR="00614707">
        <w:rPr>
          <w:rFonts w:ascii="Trebuchet MS" w:hAnsi="Trebuchet MS"/>
          <w:color w:val="00937E"/>
          <w:sz w:val="32"/>
          <w:szCs w:val="32"/>
        </w:rPr>
        <w:t xml:space="preserve">formal part of the </w:t>
      </w:r>
      <w:r w:rsidRPr="000A56A3">
        <w:rPr>
          <w:rFonts w:ascii="Trebuchet MS" w:hAnsi="Trebuchet MS"/>
          <w:color w:val="00937E"/>
          <w:sz w:val="32"/>
          <w:szCs w:val="32"/>
        </w:rPr>
        <w:t>afternoon fin</w:t>
      </w:r>
      <w:r w:rsidR="00892C3A">
        <w:rPr>
          <w:rFonts w:ascii="Trebuchet MS" w:hAnsi="Trebuchet MS"/>
          <w:color w:val="00937E"/>
          <w:sz w:val="32"/>
          <w:szCs w:val="32"/>
        </w:rPr>
        <w:t>i</w:t>
      </w:r>
      <w:r w:rsidRPr="000A56A3">
        <w:rPr>
          <w:rFonts w:ascii="Trebuchet MS" w:hAnsi="Trebuchet MS"/>
          <w:color w:val="00937E"/>
          <w:sz w:val="32"/>
          <w:szCs w:val="32"/>
        </w:rPr>
        <w:t xml:space="preserve">shes at </w:t>
      </w:r>
      <w:r w:rsidR="00614707">
        <w:rPr>
          <w:rFonts w:ascii="Trebuchet MS" w:hAnsi="Trebuchet MS"/>
          <w:color w:val="00937E"/>
          <w:sz w:val="32"/>
          <w:szCs w:val="32"/>
        </w:rPr>
        <w:t>3</w:t>
      </w:r>
      <w:r w:rsidRPr="000A56A3">
        <w:rPr>
          <w:rFonts w:ascii="Trebuchet MS" w:hAnsi="Trebuchet MS"/>
          <w:color w:val="00937E"/>
          <w:sz w:val="32"/>
          <w:szCs w:val="32"/>
        </w:rPr>
        <w:t xml:space="preserve">:30pm for those who </w:t>
      </w:r>
      <w:r w:rsidR="00614707">
        <w:rPr>
          <w:rFonts w:ascii="Trebuchet MS" w:hAnsi="Trebuchet MS"/>
          <w:color w:val="00937E"/>
          <w:sz w:val="32"/>
          <w:szCs w:val="32"/>
        </w:rPr>
        <w:t>wish</w:t>
      </w:r>
      <w:r w:rsidRPr="000A56A3">
        <w:rPr>
          <w:rFonts w:ascii="Trebuchet MS" w:hAnsi="Trebuchet MS"/>
          <w:color w:val="00937E"/>
          <w:sz w:val="32"/>
          <w:szCs w:val="32"/>
        </w:rPr>
        <w:t xml:space="preserve"> to </w:t>
      </w:r>
      <w:r w:rsidR="00614707">
        <w:rPr>
          <w:rFonts w:ascii="Trebuchet MS" w:hAnsi="Trebuchet MS"/>
          <w:color w:val="00937E"/>
          <w:sz w:val="32"/>
          <w:szCs w:val="32"/>
        </w:rPr>
        <w:t>leave</w:t>
      </w:r>
      <w:r w:rsidRPr="000A56A3">
        <w:rPr>
          <w:rFonts w:ascii="Trebuchet MS" w:hAnsi="Trebuchet MS"/>
          <w:color w:val="00937E"/>
          <w:sz w:val="32"/>
          <w:szCs w:val="32"/>
        </w:rPr>
        <w:t>.</w:t>
      </w:r>
      <w:r w:rsidR="00614707">
        <w:rPr>
          <w:rFonts w:ascii="Trebuchet MS" w:hAnsi="Trebuchet MS"/>
          <w:color w:val="00937E"/>
          <w:sz w:val="32"/>
          <w:szCs w:val="32"/>
        </w:rPr>
        <w:t xml:space="preserve"> Carriages at 4:30pm.</w:t>
      </w:r>
      <w:r w:rsidRPr="000A56A3">
        <w:rPr>
          <w:rFonts w:ascii="Trebuchet MS" w:hAnsi="Trebuchet MS"/>
          <w:color w:val="00937E"/>
          <w:sz w:val="32"/>
          <w:szCs w:val="32"/>
        </w:rPr>
        <w:t xml:space="preserve"> </w:t>
      </w:r>
    </w:p>
    <w:p w14:paraId="437EB88C" w14:textId="5034A137" w:rsidR="006C5B9E" w:rsidRDefault="006C5B9E" w:rsidP="006C5B9E">
      <w:pPr>
        <w:spacing w:after="141"/>
        <w:ind w:right="-472"/>
        <w:jc w:val="both"/>
        <w:rPr>
          <w:rFonts w:ascii="Trebuchet MS" w:hAnsi="Trebuchet MS"/>
          <w:color w:val="00937E"/>
          <w:sz w:val="28"/>
          <w:szCs w:val="28"/>
        </w:rPr>
      </w:pPr>
    </w:p>
    <w:p w14:paraId="3ABEF985" w14:textId="77777777" w:rsidR="003A3B29" w:rsidRDefault="003A3B29" w:rsidP="00D60957">
      <w:pPr>
        <w:spacing w:after="141"/>
        <w:ind w:left="-1134" w:right="-472"/>
        <w:jc w:val="both"/>
        <w:rPr>
          <w:rFonts w:ascii="Trebuchet MS" w:hAnsi="Trebuchet MS"/>
          <w:color w:val="00937E"/>
          <w:sz w:val="28"/>
          <w:szCs w:val="28"/>
        </w:rPr>
      </w:pPr>
    </w:p>
    <w:p w14:paraId="0C2F48AC" w14:textId="77777777" w:rsidR="003F7181" w:rsidRPr="000A6E8D" w:rsidRDefault="003F7181" w:rsidP="00F16BAC">
      <w:pPr>
        <w:ind w:left="2977" w:hanging="1537"/>
        <w:rPr>
          <w:rFonts w:ascii="Trebuchet MS" w:hAnsi="Trebuchet MS"/>
        </w:rPr>
      </w:pPr>
    </w:p>
    <w:p w14:paraId="4EFCE2A7" w14:textId="647590DD" w:rsidR="00F16BAC" w:rsidRPr="000A56A3" w:rsidRDefault="00A90B90" w:rsidP="000A6E8D">
      <w:pPr>
        <w:spacing w:after="0"/>
        <w:ind w:left="993" w:hanging="2127"/>
        <w:rPr>
          <w:rFonts w:ascii="Trebuchet MS" w:hAnsi="Trebuchet MS"/>
          <w:b/>
          <w:color w:val="00937E"/>
          <w:sz w:val="32"/>
          <w:szCs w:val="32"/>
        </w:rPr>
      </w:pPr>
      <w:r w:rsidRPr="000A56A3">
        <w:rPr>
          <w:rFonts w:ascii="Trebuchet MS" w:hAnsi="Trebuchet MS"/>
          <w:b/>
          <w:color w:val="00937E"/>
          <w:sz w:val="32"/>
          <w:szCs w:val="32"/>
        </w:rPr>
        <w:t>Dress Code:</w:t>
      </w:r>
      <w:r w:rsidR="000A6E8D" w:rsidRPr="000A56A3">
        <w:rPr>
          <w:rFonts w:ascii="Trebuchet MS" w:hAnsi="Trebuchet MS"/>
          <w:b/>
          <w:color w:val="00937E"/>
          <w:sz w:val="32"/>
          <w:szCs w:val="32"/>
        </w:rPr>
        <w:t xml:space="preserve"> Smart Casual and stu</w:t>
      </w:r>
      <w:r w:rsidR="00D60957" w:rsidRPr="000A56A3">
        <w:rPr>
          <w:rFonts w:ascii="Trebuchet MS" w:hAnsi="Trebuchet MS"/>
          <w:b/>
          <w:color w:val="00937E"/>
          <w:sz w:val="32"/>
          <w:szCs w:val="32"/>
        </w:rPr>
        <w:t>r</w:t>
      </w:r>
      <w:r w:rsidR="000A6E8D" w:rsidRPr="000A56A3">
        <w:rPr>
          <w:rFonts w:ascii="Trebuchet MS" w:hAnsi="Trebuchet MS"/>
          <w:b/>
          <w:color w:val="00937E"/>
          <w:sz w:val="32"/>
          <w:szCs w:val="32"/>
        </w:rPr>
        <w:t xml:space="preserve">dy </w:t>
      </w:r>
      <w:r w:rsidR="00910A62" w:rsidRPr="000A56A3">
        <w:rPr>
          <w:rFonts w:ascii="Trebuchet MS" w:hAnsi="Trebuchet MS"/>
          <w:b/>
          <w:color w:val="00937E"/>
          <w:sz w:val="32"/>
          <w:szCs w:val="32"/>
        </w:rPr>
        <w:t xml:space="preserve">walking </w:t>
      </w:r>
      <w:r w:rsidR="000A6E8D" w:rsidRPr="000A56A3">
        <w:rPr>
          <w:rFonts w:ascii="Trebuchet MS" w:hAnsi="Trebuchet MS"/>
          <w:b/>
          <w:color w:val="00937E"/>
          <w:sz w:val="32"/>
          <w:szCs w:val="32"/>
        </w:rPr>
        <w:t>shoes</w:t>
      </w:r>
      <w:r w:rsidR="00D60957" w:rsidRPr="000A56A3">
        <w:rPr>
          <w:rFonts w:ascii="Trebuchet MS" w:hAnsi="Trebuchet MS"/>
          <w:b/>
          <w:color w:val="00937E"/>
          <w:sz w:val="32"/>
          <w:szCs w:val="32"/>
        </w:rPr>
        <w:t>.</w:t>
      </w:r>
    </w:p>
    <w:p w14:paraId="7EE2D3B8" w14:textId="071D639F" w:rsidR="00A90B90" w:rsidRPr="000A56A3" w:rsidRDefault="00A90B90" w:rsidP="000A6E8D">
      <w:pPr>
        <w:spacing w:after="0"/>
        <w:ind w:left="993" w:hanging="2127"/>
        <w:rPr>
          <w:rFonts w:ascii="Trebuchet MS" w:hAnsi="Trebuchet MS"/>
          <w:b/>
          <w:color w:val="00937E"/>
          <w:sz w:val="32"/>
          <w:szCs w:val="32"/>
        </w:rPr>
      </w:pPr>
      <w:r w:rsidRPr="000A56A3">
        <w:rPr>
          <w:rFonts w:ascii="Trebuchet MS" w:hAnsi="Trebuchet MS"/>
          <w:b/>
          <w:color w:val="00937E"/>
          <w:sz w:val="32"/>
          <w:szCs w:val="32"/>
        </w:rPr>
        <w:t>Chains/Badges of Office may be worn.</w:t>
      </w:r>
    </w:p>
    <w:p w14:paraId="05F3A57A" w14:textId="1871CFB9" w:rsidR="000A6E8D" w:rsidRPr="000A56A3" w:rsidRDefault="000A6E8D" w:rsidP="000A6E8D">
      <w:pPr>
        <w:spacing w:after="0"/>
        <w:ind w:hanging="1134"/>
        <w:rPr>
          <w:rFonts w:ascii="Trebuchet MS" w:hAnsi="Trebuchet MS" w:cstheme="minorHAnsi"/>
          <w:sz w:val="32"/>
          <w:szCs w:val="32"/>
        </w:rPr>
      </w:pPr>
      <w:r w:rsidRPr="000A56A3">
        <w:rPr>
          <w:rFonts w:ascii="Trebuchet MS" w:hAnsi="Trebuchet MS"/>
          <w:b/>
          <w:color w:val="00937E"/>
          <w:sz w:val="32"/>
          <w:szCs w:val="32"/>
        </w:rPr>
        <w:t>Cost:  £</w:t>
      </w:r>
      <w:r w:rsidR="000A56A3" w:rsidRPr="000A56A3">
        <w:rPr>
          <w:rFonts w:ascii="Trebuchet MS" w:hAnsi="Trebuchet MS"/>
          <w:b/>
          <w:color w:val="00937E"/>
          <w:sz w:val="32"/>
          <w:szCs w:val="32"/>
        </w:rPr>
        <w:t>30.00</w:t>
      </w:r>
      <w:r w:rsidRPr="000A56A3">
        <w:rPr>
          <w:rFonts w:ascii="Trebuchet MS" w:hAnsi="Trebuchet MS"/>
          <w:b/>
          <w:color w:val="00937E"/>
          <w:sz w:val="32"/>
          <w:szCs w:val="32"/>
        </w:rPr>
        <w:t>pp</w:t>
      </w:r>
      <w:r w:rsidR="00934F99" w:rsidRPr="000A56A3">
        <w:rPr>
          <w:rFonts w:ascii="Trebuchet MS" w:hAnsi="Trebuchet MS"/>
          <w:b/>
          <w:color w:val="00937E"/>
          <w:sz w:val="32"/>
          <w:szCs w:val="32"/>
        </w:rPr>
        <w:t>. BACS or cheque (details below) please.</w:t>
      </w:r>
      <w:r w:rsidRPr="000A56A3">
        <w:rPr>
          <w:rFonts w:ascii="Trebuchet MS" w:hAnsi="Trebuchet MS"/>
          <w:b/>
          <w:color w:val="00937E"/>
          <w:sz w:val="32"/>
          <w:szCs w:val="32"/>
        </w:rPr>
        <w:t xml:space="preserve"> </w:t>
      </w:r>
    </w:p>
    <w:p w14:paraId="6F80FCC1" w14:textId="065C7F56" w:rsidR="0079383B" w:rsidRPr="000A56A3" w:rsidRDefault="00A90B90" w:rsidP="000A6E8D">
      <w:pPr>
        <w:spacing w:after="0"/>
        <w:ind w:hanging="1134"/>
        <w:rPr>
          <w:rFonts w:ascii="Trebuchet MS" w:hAnsi="Trebuchet MS"/>
          <w:b/>
          <w:color w:val="00937E"/>
          <w:sz w:val="32"/>
          <w:szCs w:val="32"/>
        </w:rPr>
      </w:pPr>
      <w:r w:rsidRPr="000A56A3">
        <w:rPr>
          <w:rFonts w:ascii="Trebuchet MS" w:hAnsi="Trebuchet MS"/>
          <w:b/>
          <w:color w:val="00937E"/>
          <w:sz w:val="32"/>
          <w:szCs w:val="32"/>
        </w:rPr>
        <w:t xml:space="preserve">RSVP by </w:t>
      </w:r>
      <w:r w:rsidR="003F7181" w:rsidRPr="000A56A3">
        <w:rPr>
          <w:rFonts w:ascii="Trebuchet MS" w:hAnsi="Trebuchet MS"/>
          <w:b/>
          <w:color w:val="00937E"/>
          <w:sz w:val="32"/>
          <w:szCs w:val="32"/>
        </w:rPr>
        <w:t>2</w:t>
      </w:r>
      <w:r w:rsidR="00934F99" w:rsidRPr="000A56A3">
        <w:rPr>
          <w:rFonts w:ascii="Trebuchet MS" w:hAnsi="Trebuchet MS"/>
          <w:b/>
          <w:color w:val="00937E"/>
          <w:sz w:val="32"/>
          <w:szCs w:val="32"/>
        </w:rPr>
        <w:t>7</w:t>
      </w:r>
      <w:r w:rsidR="00934F99" w:rsidRPr="000A56A3">
        <w:rPr>
          <w:rFonts w:ascii="Trebuchet MS" w:hAnsi="Trebuchet MS"/>
          <w:b/>
          <w:color w:val="00937E"/>
          <w:sz w:val="32"/>
          <w:szCs w:val="32"/>
          <w:vertAlign w:val="superscript"/>
        </w:rPr>
        <w:t>th</w:t>
      </w:r>
      <w:r w:rsidR="00934F99" w:rsidRPr="000A56A3">
        <w:rPr>
          <w:rFonts w:ascii="Trebuchet MS" w:hAnsi="Trebuchet MS"/>
          <w:b/>
          <w:color w:val="00937E"/>
          <w:sz w:val="32"/>
          <w:szCs w:val="32"/>
        </w:rPr>
        <w:t xml:space="preserve"> September</w:t>
      </w:r>
      <w:r w:rsidR="003F7181" w:rsidRPr="000A56A3">
        <w:rPr>
          <w:rFonts w:ascii="Trebuchet MS" w:hAnsi="Trebuchet MS"/>
          <w:b/>
          <w:color w:val="00937E"/>
          <w:sz w:val="32"/>
          <w:szCs w:val="32"/>
        </w:rPr>
        <w:t xml:space="preserve"> 2021</w:t>
      </w:r>
      <w:r w:rsidR="000A6E8D" w:rsidRPr="000A56A3">
        <w:rPr>
          <w:rFonts w:ascii="Trebuchet MS" w:hAnsi="Trebuchet MS"/>
          <w:b/>
          <w:color w:val="00937E"/>
          <w:sz w:val="32"/>
          <w:szCs w:val="32"/>
        </w:rPr>
        <w:t xml:space="preserve"> </w:t>
      </w:r>
      <w:r w:rsidR="00934F99" w:rsidRPr="000A56A3">
        <w:rPr>
          <w:rFonts w:ascii="Trebuchet MS" w:hAnsi="Trebuchet MS"/>
          <w:b/>
          <w:color w:val="00937E"/>
          <w:sz w:val="32"/>
          <w:szCs w:val="32"/>
        </w:rPr>
        <w:t>using</w:t>
      </w:r>
      <w:r w:rsidR="000A6E8D" w:rsidRPr="000A56A3">
        <w:rPr>
          <w:rFonts w:ascii="Trebuchet MS" w:hAnsi="Trebuchet MS"/>
          <w:b/>
          <w:color w:val="00937E"/>
          <w:sz w:val="32"/>
          <w:szCs w:val="32"/>
        </w:rPr>
        <w:t xml:space="preserve"> the </w:t>
      </w:r>
      <w:r w:rsidR="00934F99" w:rsidRPr="000A56A3">
        <w:rPr>
          <w:rFonts w:ascii="Trebuchet MS" w:hAnsi="Trebuchet MS"/>
          <w:b/>
          <w:color w:val="00937E"/>
          <w:sz w:val="32"/>
          <w:szCs w:val="32"/>
        </w:rPr>
        <w:t xml:space="preserve">attached </w:t>
      </w:r>
      <w:r w:rsidR="000A6E8D" w:rsidRPr="000A56A3">
        <w:rPr>
          <w:rFonts w:ascii="Trebuchet MS" w:hAnsi="Trebuchet MS"/>
          <w:b/>
          <w:color w:val="00937E"/>
          <w:sz w:val="32"/>
          <w:szCs w:val="32"/>
        </w:rPr>
        <w:t>reply form</w:t>
      </w:r>
      <w:r w:rsidR="00934F99" w:rsidRPr="000A56A3">
        <w:rPr>
          <w:rFonts w:ascii="Trebuchet MS" w:hAnsi="Trebuchet MS"/>
          <w:b/>
          <w:color w:val="00937E"/>
          <w:sz w:val="32"/>
          <w:szCs w:val="32"/>
        </w:rPr>
        <w:t>.</w:t>
      </w:r>
      <w:r w:rsidR="000A6E8D" w:rsidRPr="000A56A3">
        <w:rPr>
          <w:rFonts w:ascii="Trebuchet MS" w:hAnsi="Trebuchet MS"/>
          <w:b/>
          <w:color w:val="00937E"/>
          <w:sz w:val="32"/>
          <w:szCs w:val="32"/>
        </w:rPr>
        <w:t xml:space="preserve"> </w:t>
      </w:r>
    </w:p>
    <w:p w14:paraId="0E2257AC" w14:textId="1482596C" w:rsidR="000A6E8D" w:rsidRPr="000A56A3" w:rsidRDefault="000A6E8D" w:rsidP="000A6E8D">
      <w:pPr>
        <w:spacing w:after="0"/>
        <w:ind w:hanging="1134"/>
        <w:rPr>
          <w:rFonts w:ascii="Trebuchet MS" w:hAnsi="Trebuchet MS"/>
          <w:b/>
          <w:color w:val="00937E"/>
          <w:sz w:val="32"/>
          <w:szCs w:val="32"/>
        </w:rPr>
      </w:pPr>
      <w:r w:rsidRPr="000A56A3">
        <w:rPr>
          <w:rFonts w:ascii="Trebuchet MS" w:hAnsi="Trebuchet MS"/>
          <w:b/>
          <w:color w:val="00937E"/>
          <w:sz w:val="32"/>
          <w:szCs w:val="32"/>
        </w:rPr>
        <w:t>Chauffeur</w:t>
      </w:r>
      <w:r w:rsidR="003F7181" w:rsidRPr="000A56A3">
        <w:rPr>
          <w:rFonts w:ascii="Trebuchet MS" w:hAnsi="Trebuchet MS"/>
          <w:b/>
          <w:color w:val="00937E"/>
          <w:sz w:val="32"/>
          <w:szCs w:val="32"/>
        </w:rPr>
        <w:t>/Sergeant</w:t>
      </w:r>
      <w:r w:rsidRPr="000A56A3">
        <w:rPr>
          <w:rFonts w:ascii="Trebuchet MS" w:hAnsi="Trebuchet MS"/>
          <w:b/>
          <w:color w:val="00937E"/>
          <w:sz w:val="32"/>
          <w:szCs w:val="32"/>
        </w:rPr>
        <w:t xml:space="preserve"> </w:t>
      </w:r>
      <w:r w:rsidR="009B7AA6" w:rsidRPr="000A56A3">
        <w:rPr>
          <w:rFonts w:ascii="Trebuchet MS" w:hAnsi="Trebuchet MS"/>
          <w:b/>
          <w:color w:val="00937E"/>
          <w:sz w:val="32"/>
          <w:szCs w:val="32"/>
        </w:rPr>
        <w:t>provision</w:t>
      </w:r>
      <w:r w:rsidRPr="000A56A3">
        <w:rPr>
          <w:rFonts w:ascii="Trebuchet MS" w:hAnsi="Trebuchet MS"/>
          <w:b/>
          <w:color w:val="00937E"/>
          <w:sz w:val="32"/>
          <w:szCs w:val="32"/>
        </w:rPr>
        <w:t xml:space="preserve"> at £</w:t>
      </w:r>
      <w:r w:rsidR="008554C5">
        <w:rPr>
          <w:rFonts w:ascii="Trebuchet MS" w:hAnsi="Trebuchet MS"/>
          <w:b/>
          <w:color w:val="00937E"/>
          <w:sz w:val="32"/>
          <w:szCs w:val="32"/>
        </w:rPr>
        <w:t>8</w:t>
      </w:r>
      <w:r w:rsidR="00934F99" w:rsidRPr="000A56A3">
        <w:rPr>
          <w:rFonts w:ascii="Trebuchet MS" w:hAnsi="Trebuchet MS"/>
          <w:b/>
          <w:color w:val="00937E"/>
          <w:sz w:val="32"/>
          <w:szCs w:val="32"/>
        </w:rPr>
        <w:t>pp</w:t>
      </w:r>
      <w:r w:rsidRPr="000A56A3">
        <w:rPr>
          <w:rFonts w:ascii="Trebuchet MS" w:hAnsi="Trebuchet MS"/>
          <w:b/>
          <w:color w:val="00937E"/>
          <w:sz w:val="32"/>
          <w:szCs w:val="32"/>
        </w:rPr>
        <w:t xml:space="preserve">. </w:t>
      </w:r>
    </w:p>
    <w:p w14:paraId="7A741CEF" w14:textId="45FE5F62" w:rsidR="0079383B" w:rsidRPr="000A6E8D" w:rsidRDefault="0079383B" w:rsidP="0079383B">
      <w:pPr>
        <w:jc w:val="center"/>
        <w:rPr>
          <w:rFonts w:ascii="Trebuchet MS" w:hAnsi="Trebuchet MS"/>
          <w:sz w:val="40"/>
          <w:szCs w:val="40"/>
        </w:rPr>
      </w:pPr>
      <w:r w:rsidRPr="000A6E8D">
        <w:rPr>
          <w:rFonts w:ascii="Trebuchet MS" w:hAnsi="Trebuchet MS" w:cstheme="minorHAnsi"/>
          <w:sz w:val="28"/>
          <w:szCs w:val="28"/>
        </w:rPr>
        <w:br w:type="page"/>
      </w:r>
      <w:r w:rsidRPr="000A6E8D">
        <w:rPr>
          <w:rFonts w:ascii="Trebuchet MS" w:hAnsi="Trebuchet MS"/>
          <w:b/>
          <w:color w:val="00937E"/>
          <w:sz w:val="40"/>
          <w:szCs w:val="40"/>
        </w:rPr>
        <w:lastRenderedPageBreak/>
        <w:t>RSVP form</w:t>
      </w:r>
    </w:p>
    <w:p w14:paraId="5387032B" w14:textId="2BE319B4" w:rsidR="0079383B" w:rsidRPr="000A6E8D" w:rsidRDefault="0079383B" w:rsidP="0079383B">
      <w:pPr>
        <w:spacing w:after="210" w:line="248" w:lineRule="auto"/>
        <w:ind w:right="1390" w:hanging="1134"/>
        <w:rPr>
          <w:rFonts w:ascii="Trebuchet MS" w:hAnsi="Trebuchet MS"/>
          <w:sz w:val="24"/>
        </w:rPr>
      </w:pPr>
      <w:r w:rsidRPr="000A6E8D">
        <w:rPr>
          <w:rFonts w:ascii="Trebuchet MS" w:hAnsi="Trebuchet MS"/>
          <w:sz w:val="24"/>
        </w:rPr>
        <w:t xml:space="preserve">Name </w:t>
      </w:r>
      <w:r w:rsidR="00F964FA" w:rsidRPr="000A6E8D">
        <w:rPr>
          <w:rFonts w:ascii="Trebuchet MS" w:hAnsi="Trebuchet MS"/>
          <w:sz w:val="24"/>
        </w:rPr>
        <w:t xml:space="preserve">and Title </w:t>
      </w:r>
      <w:r w:rsidRPr="000A6E8D">
        <w:rPr>
          <w:rFonts w:ascii="Trebuchet MS" w:hAnsi="Trebuchet MS"/>
          <w:sz w:val="24"/>
        </w:rPr>
        <w:t>of guest(s):</w:t>
      </w:r>
    </w:p>
    <w:tbl>
      <w:tblPr>
        <w:tblStyle w:val="TableGrid"/>
        <w:tblpPr w:leftFromText="180" w:rightFromText="180" w:vertAnchor="text" w:horzAnchor="page" w:tblpX="291" w:tblpY="167"/>
        <w:tblW w:w="11026" w:type="dxa"/>
        <w:tblLook w:val="04A0" w:firstRow="1" w:lastRow="0" w:firstColumn="1" w:lastColumn="0" w:noHBand="0" w:noVBand="1"/>
      </w:tblPr>
      <w:tblGrid>
        <w:gridCol w:w="2247"/>
        <w:gridCol w:w="8779"/>
      </w:tblGrid>
      <w:tr w:rsidR="000A6E8D" w:rsidRPr="000A6E8D" w14:paraId="4A56B29F" w14:textId="77777777" w:rsidTr="000A6E8D">
        <w:trPr>
          <w:trHeight w:val="465"/>
        </w:trPr>
        <w:tc>
          <w:tcPr>
            <w:tcW w:w="2247" w:type="dxa"/>
          </w:tcPr>
          <w:p w14:paraId="0D7C4698" w14:textId="77777777" w:rsidR="000A6E8D" w:rsidRPr="000A6E8D" w:rsidRDefault="000A6E8D" w:rsidP="000A6E8D">
            <w:pPr>
              <w:spacing w:after="210" w:line="248" w:lineRule="auto"/>
              <w:ind w:right="1390"/>
              <w:rPr>
                <w:rFonts w:ascii="Trebuchet MS" w:hAnsi="Trebuchet MS"/>
              </w:rPr>
            </w:pPr>
          </w:p>
        </w:tc>
        <w:tc>
          <w:tcPr>
            <w:tcW w:w="8779" w:type="dxa"/>
          </w:tcPr>
          <w:p w14:paraId="73ACE193" w14:textId="77777777" w:rsidR="000A6E8D" w:rsidRPr="000A6E8D" w:rsidRDefault="000A6E8D" w:rsidP="000A6E8D">
            <w:pPr>
              <w:spacing w:after="210" w:line="248" w:lineRule="auto"/>
              <w:ind w:right="1390"/>
              <w:rPr>
                <w:rFonts w:ascii="Trebuchet MS" w:hAnsi="Trebuchet MS"/>
              </w:rPr>
            </w:pPr>
          </w:p>
        </w:tc>
      </w:tr>
      <w:tr w:rsidR="000A6E8D" w:rsidRPr="000A6E8D" w14:paraId="39F46401" w14:textId="77777777" w:rsidTr="000A6E8D">
        <w:trPr>
          <w:trHeight w:val="475"/>
        </w:trPr>
        <w:tc>
          <w:tcPr>
            <w:tcW w:w="2247" w:type="dxa"/>
          </w:tcPr>
          <w:p w14:paraId="7B0F5F17" w14:textId="77777777" w:rsidR="000A6E8D" w:rsidRPr="000A6E8D" w:rsidRDefault="000A6E8D" w:rsidP="000A6E8D">
            <w:pPr>
              <w:spacing w:after="210" w:line="248" w:lineRule="auto"/>
              <w:ind w:right="1390"/>
              <w:rPr>
                <w:rFonts w:ascii="Trebuchet MS" w:hAnsi="Trebuchet MS"/>
              </w:rPr>
            </w:pPr>
          </w:p>
        </w:tc>
        <w:tc>
          <w:tcPr>
            <w:tcW w:w="8779" w:type="dxa"/>
          </w:tcPr>
          <w:p w14:paraId="17BFF3B0" w14:textId="77777777" w:rsidR="000A6E8D" w:rsidRPr="000A6E8D" w:rsidRDefault="000A6E8D" w:rsidP="000A6E8D">
            <w:pPr>
              <w:spacing w:after="210" w:line="248" w:lineRule="auto"/>
              <w:ind w:right="1390"/>
              <w:rPr>
                <w:rFonts w:ascii="Trebuchet MS" w:hAnsi="Trebuchet MS"/>
              </w:rPr>
            </w:pPr>
          </w:p>
        </w:tc>
      </w:tr>
      <w:tr w:rsidR="000A6E8D" w:rsidRPr="000A6E8D" w14:paraId="021BE9B4" w14:textId="77777777" w:rsidTr="000A6E8D">
        <w:trPr>
          <w:trHeight w:val="465"/>
        </w:trPr>
        <w:tc>
          <w:tcPr>
            <w:tcW w:w="2247" w:type="dxa"/>
          </w:tcPr>
          <w:p w14:paraId="6FAD55A0" w14:textId="77777777" w:rsidR="000A6E8D" w:rsidRPr="000A6E8D" w:rsidRDefault="000A6E8D" w:rsidP="000A6E8D">
            <w:pPr>
              <w:spacing w:after="210" w:line="248" w:lineRule="auto"/>
              <w:ind w:right="1390"/>
              <w:rPr>
                <w:rFonts w:ascii="Trebuchet MS" w:hAnsi="Trebuchet MS"/>
              </w:rPr>
            </w:pPr>
          </w:p>
        </w:tc>
        <w:tc>
          <w:tcPr>
            <w:tcW w:w="8779" w:type="dxa"/>
          </w:tcPr>
          <w:p w14:paraId="67BABE1A" w14:textId="77777777" w:rsidR="000A6E8D" w:rsidRPr="000A6E8D" w:rsidRDefault="000A6E8D" w:rsidP="000A6E8D">
            <w:pPr>
              <w:spacing w:after="210" w:line="248" w:lineRule="auto"/>
              <w:ind w:right="1390"/>
              <w:rPr>
                <w:rFonts w:ascii="Trebuchet MS" w:hAnsi="Trebuchet MS"/>
              </w:rPr>
            </w:pPr>
          </w:p>
        </w:tc>
      </w:tr>
      <w:tr w:rsidR="000A6E8D" w:rsidRPr="000A6E8D" w14:paraId="5CE47790" w14:textId="77777777" w:rsidTr="000A6E8D">
        <w:trPr>
          <w:trHeight w:val="475"/>
        </w:trPr>
        <w:tc>
          <w:tcPr>
            <w:tcW w:w="2247" w:type="dxa"/>
          </w:tcPr>
          <w:p w14:paraId="03E15458" w14:textId="77777777" w:rsidR="000A6E8D" w:rsidRPr="000A6E8D" w:rsidRDefault="000A6E8D" w:rsidP="000A6E8D">
            <w:pPr>
              <w:spacing w:after="210" w:line="248" w:lineRule="auto"/>
              <w:ind w:right="1390"/>
              <w:rPr>
                <w:rFonts w:ascii="Trebuchet MS" w:hAnsi="Trebuchet MS"/>
              </w:rPr>
            </w:pPr>
          </w:p>
        </w:tc>
        <w:tc>
          <w:tcPr>
            <w:tcW w:w="8779" w:type="dxa"/>
          </w:tcPr>
          <w:p w14:paraId="766D5F0D" w14:textId="77777777" w:rsidR="000A6E8D" w:rsidRPr="000A6E8D" w:rsidRDefault="000A6E8D" w:rsidP="000A6E8D">
            <w:pPr>
              <w:spacing w:after="210" w:line="248" w:lineRule="auto"/>
              <w:ind w:right="1390"/>
              <w:rPr>
                <w:rFonts w:ascii="Trebuchet MS" w:hAnsi="Trebuchet MS"/>
              </w:rPr>
            </w:pPr>
          </w:p>
        </w:tc>
      </w:tr>
    </w:tbl>
    <w:p w14:paraId="566D9822" w14:textId="3577A7C4" w:rsidR="000A6E8D" w:rsidRPr="000A6E8D" w:rsidRDefault="000A6E8D" w:rsidP="0079383B">
      <w:pPr>
        <w:ind w:left="121" w:hanging="1255"/>
        <w:rPr>
          <w:rFonts w:ascii="Trebuchet MS" w:hAnsi="Trebuchet MS"/>
        </w:rPr>
      </w:pPr>
    </w:p>
    <w:tbl>
      <w:tblPr>
        <w:tblStyle w:val="TableGrid"/>
        <w:tblW w:w="10973" w:type="dxa"/>
        <w:tblInd w:w="-1085" w:type="dxa"/>
        <w:tblLook w:val="04A0" w:firstRow="1" w:lastRow="0" w:firstColumn="1" w:lastColumn="0" w:noHBand="0" w:noVBand="1"/>
      </w:tblPr>
      <w:tblGrid>
        <w:gridCol w:w="2214"/>
        <w:gridCol w:w="8759"/>
      </w:tblGrid>
      <w:tr w:rsidR="000A6E8D" w:rsidRPr="000A6E8D" w14:paraId="49842E6B" w14:textId="77777777" w:rsidTr="003F7181">
        <w:trPr>
          <w:trHeight w:val="375"/>
        </w:trPr>
        <w:tc>
          <w:tcPr>
            <w:tcW w:w="2214" w:type="dxa"/>
          </w:tcPr>
          <w:p w14:paraId="1345F649" w14:textId="043D51F2" w:rsidR="000A6E8D" w:rsidRPr="000A6E8D" w:rsidRDefault="003F7181" w:rsidP="0079383B">
            <w:pPr>
              <w:rPr>
                <w:rFonts w:ascii="Trebuchet MS" w:hAnsi="Trebuchet MS"/>
              </w:rPr>
            </w:pPr>
            <w:r>
              <w:rPr>
                <w:rFonts w:ascii="Trebuchet MS" w:hAnsi="Trebuchet MS"/>
              </w:rPr>
              <w:t>Chauffeur</w:t>
            </w:r>
            <w:r w:rsidR="000A6E8D" w:rsidRPr="000A6E8D">
              <w:rPr>
                <w:rFonts w:ascii="Trebuchet MS" w:hAnsi="Trebuchet MS"/>
              </w:rPr>
              <w:t xml:space="preserve">/Sergeant </w:t>
            </w:r>
          </w:p>
        </w:tc>
        <w:tc>
          <w:tcPr>
            <w:tcW w:w="8759" w:type="dxa"/>
          </w:tcPr>
          <w:p w14:paraId="7E060F41" w14:textId="77777777" w:rsidR="000A6E8D" w:rsidRPr="000A6E8D" w:rsidRDefault="000A6E8D" w:rsidP="0079383B">
            <w:pPr>
              <w:rPr>
                <w:rFonts w:ascii="Trebuchet MS" w:hAnsi="Trebuchet MS"/>
              </w:rPr>
            </w:pPr>
          </w:p>
        </w:tc>
      </w:tr>
    </w:tbl>
    <w:p w14:paraId="78FF6A85" w14:textId="77777777" w:rsidR="000A6E8D" w:rsidRPr="000A6E8D" w:rsidRDefault="000A6E8D" w:rsidP="000A6E8D">
      <w:pPr>
        <w:spacing w:after="0"/>
        <w:ind w:hanging="1134"/>
        <w:jc w:val="center"/>
        <w:rPr>
          <w:rFonts w:ascii="Trebuchet MS" w:hAnsi="Trebuchet MS" w:cstheme="minorHAnsi"/>
          <w:b/>
          <w:bCs/>
          <w:sz w:val="28"/>
          <w:szCs w:val="28"/>
        </w:rPr>
      </w:pPr>
    </w:p>
    <w:p w14:paraId="7E3DB268" w14:textId="76454B21" w:rsidR="000A6E8D" w:rsidRPr="000A6E8D" w:rsidRDefault="000A6E8D" w:rsidP="000A6E8D">
      <w:pPr>
        <w:spacing w:after="0"/>
        <w:ind w:hanging="1134"/>
        <w:jc w:val="center"/>
        <w:rPr>
          <w:rFonts w:ascii="Trebuchet MS" w:hAnsi="Trebuchet MS" w:cstheme="minorHAnsi"/>
          <w:b/>
          <w:bCs/>
          <w:sz w:val="28"/>
          <w:szCs w:val="28"/>
        </w:rPr>
      </w:pPr>
      <w:r>
        <w:rPr>
          <w:rFonts w:ascii="Trebuchet MS" w:hAnsi="Trebuchet MS" w:cstheme="minorHAnsi"/>
          <w:b/>
          <w:bCs/>
          <w:sz w:val="28"/>
          <w:szCs w:val="28"/>
        </w:rPr>
        <w:t>--------</w:t>
      </w:r>
      <w:r w:rsidRPr="000A6E8D">
        <w:rPr>
          <w:rFonts w:ascii="Trebuchet MS" w:hAnsi="Trebuchet MS" w:cstheme="minorHAnsi"/>
          <w:b/>
          <w:bCs/>
          <w:sz w:val="28"/>
          <w:szCs w:val="28"/>
        </w:rPr>
        <w:t>---------</w:t>
      </w:r>
      <w:r w:rsidRPr="000A6E8D">
        <w:rPr>
          <w:rFonts w:ascii="Trebuchet MS" w:hAnsi="Trebuchet MS" w:cstheme="minorHAnsi"/>
          <w:b/>
          <w:bCs/>
          <w:sz w:val="28"/>
          <w:szCs w:val="28"/>
        </w:rPr>
        <w:br/>
      </w:r>
    </w:p>
    <w:tbl>
      <w:tblPr>
        <w:tblStyle w:val="TableGrid"/>
        <w:tblW w:w="10973" w:type="dxa"/>
        <w:tblInd w:w="-1085" w:type="dxa"/>
        <w:tblLook w:val="04A0" w:firstRow="1" w:lastRow="0" w:firstColumn="1" w:lastColumn="0" w:noHBand="0" w:noVBand="1"/>
      </w:tblPr>
      <w:tblGrid>
        <w:gridCol w:w="2214"/>
        <w:gridCol w:w="8759"/>
      </w:tblGrid>
      <w:tr w:rsidR="000A6E8D" w:rsidRPr="000A6E8D" w14:paraId="060C0579" w14:textId="77777777" w:rsidTr="00B670F7">
        <w:trPr>
          <w:trHeight w:val="375"/>
        </w:trPr>
        <w:tc>
          <w:tcPr>
            <w:tcW w:w="2214" w:type="dxa"/>
          </w:tcPr>
          <w:p w14:paraId="69A88119" w14:textId="389F85D8" w:rsidR="000A6E8D" w:rsidRPr="000A6E8D" w:rsidRDefault="000A6E8D" w:rsidP="00B670F7">
            <w:pPr>
              <w:rPr>
                <w:rFonts w:ascii="Trebuchet MS" w:hAnsi="Trebuchet MS"/>
              </w:rPr>
            </w:pPr>
            <w:r w:rsidRPr="000A6E8D">
              <w:rPr>
                <w:rFonts w:ascii="Trebuchet MS" w:hAnsi="Trebuchet MS"/>
              </w:rPr>
              <w:t>Number of tickets</w:t>
            </w:r>
          </w:p>
        </w:tc>
        <w:tc>
          <w:tcPr>
            <w:tcW w:w="8759" w:type="dxa"/>
          </w:tcPr>
          <w:p w14:paraId="006D8ECD" w14:textId="77777777" w:rsidR="000A6E8D" w:rsidRPr="000A6E8D" w:rsidRDefault="000A6E8D" w:rsidP="00B670F7">
            <w:pPr>
              <w:rPr>
                <w:rFonts w:ascii="Trebuchet MS" w:hAnsi="Trebuchet MS"/>
              </w:rPr>
            </w:pPr>
          </w:p>
        </w:tc>
      </w:tr>
    </w:tbl>
    <w:p w14:paraId="49C7C502" w14:textId="77777777" w:rsidR="000A6E8D" w:rsidRPr="000A6E8D" w:rsidRDefault="000A6E8D" w:rsidP="0079383B">
      <w:pPr>
        <w:ind w:left="121" w:hanging="1255"/>
        <w:rPr>
          <w:rFonts w:ascii="Trebuchet MS" w:hAnsi="Trebuchet MS"/>
        </w:rPr>
      </w:pPr>
    </w:p>
    <w:p w14:paraId="24A317E9" w14:textId="0C34F494" w:rsidR="00F16BAC" w:rsidRPr="000A6E8D" w:rsidRDefault="0079383B" w:rsidP="0079383B">
      <w:pPr>
        <w:ind w:hanging="1134"/>
        <w:jc w:val="center"/>
        <w:rPr>
          <w:rFonts w:ascii="Trebuchet MS" w:hAnsi="Trebuchet MS" w:cstheme="minorHAnsi"/>
          <w:b/>
          <w:bCs/>
          <w:sz w:val="28"/>
          <w:szCs w:val="28"/>
        </w:rPr>
      </w:pPr>
      <w:r w:rsidRPr="000A6E8D">
        <w:rPr>
          <w:rFonts w:ascii="Trebuchet MS" w:hAnsi="Trebuchet MS" w:cstheme="minorHAnsi"/>
          <w:b/>
          <w:bCs/>
          <w:sz w:val="28"/>
          <w:szCs w:val="28"/>
        </w:rPr>
        <w:t>------------------</w:t>
      </w:r>
    </w:p>
    <w:p w14:paraId="593A92FC" w14:textId="3D94C7F3" w:rsidR="0079383B" w:rsidRPr="000A6E8D" w:rsidRDefault="000A6E8D" w:rsidP="003F7181">
      <w:pPr>
        <w:spacing w:after="210" w:line="248" w:lineRule="auto"/>
        <w:ind w:left="426" w:right="-188" w:hanging="1560"/>
        <w:rPr>
          <w:rFonts w:ascii="Trebuchet MS" w:hAnsi="Trebuchet MS"/>
          <w:sz w:val="24"/>
        </w:rPr>
      </w:pPr>
      <w:r w:rsidRPr="000A6E8D">
        <w:rPr>
          <w:rFonts w:ascii="Trebuchet MS" w:hAnsi="Trebuchet MS"/>
          <w:noProof/>
        </w:rPr>
        <mc:AlternateContent>
          <mc:Choice Requires="wps">
            <w:drawing>
              <wp:anchor distT="45720" distB="45720" distL="114300" distR="114300" simplePos="0" relativeHeight="251660288" behindDoc="0" locked="0" layoutInCell="1" allowOverlap="1" wp14:anchorId="0821C393" wp14:editId="1F467901">
                <wp:simplePos x="0" y="0"/>
                <wp:positionH relativeFrom="column">
                  <wp:posOffset>-749300</wp:posOffset>
                </wp:positionH>
                <wp:positionV relativeFrom="paragraph">
                  <wp:posOffset>448945</wp:posOffset>
                </wp:positionV>
                <wp:extent cx="7124700" cy="1003300"/>
                <wp:effectExtent l="0" t="0" r="1905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0" cy="1003300"/>
                        </a:xfrm>
                        <a:prstGeom prst="rect">
                          <a:avLst/>
                        </a:prstGeom>
                        <a:solidFill>
                          <a:srgbClr val="FFFFFF"/>
                        </a:solidFill>
                        <a:ln w="9525">
                          <a:solidFill>
                            <a:srgbClr val="000000"/>
                          </a:solidFill>
                          <a:miter lim="800000"/>
                          <a:headEnd/>
                          <a:tailEnd/>
                        </a:ln>
                      </wps:spPr>
                      <wps:txbx>
                        <w:txbxContent>
                          <w:p w14:paraId="4A300A70" w14:textId="12B5CC46" w:rsidR="000A6E8D" w:rsidRDefault="000A6E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21C393" id="_x0000_t202" coordsize="21600,21600" o:spt="202" path="m,l,21600r21600,l21600,xe">
                <v:stroke joinstyle="miter"/>
                <v:path gradientshapeok="t" o:connecttype="rect"/>
              </v:shapetype>
              <v:shape id="Text Box 2" o:spid="_x0000_s1026" type="#_x0000_t202" style="position:absolute;left:0;text-align:left;margin-left:-59pt;margin-top:35.35pt;width:561pt;height:79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">
                <v:textbox>
                  <w:txbxContent>
                    <w:p w14:paraId="4A300A70" w14:textId="12B5CC46" w:rsidR="000A6E8D" w:rsidRDefault="000A6E8D"/>
                  </w:txbxContent>
                </v:textbox>
                <w10:wrap type="square"/>
              </v:shape>
            </w:pict>
          </mc:Fallback>
        </mc:AlternateContent>
      </w:r>
      <w:r w:rsidR="0079383B" w:rsidRPr="000A6E8D">
        <w:rPr>
          <w:rFonts w:ascii="Trebuchet MS" w:hAnsi="Trebuchet MS"/>
          <w:sz w:val="24"/>
        </w:rPr>
        <w:t>Any other special requirement? (</w:t>
      </w:r>
      <w:r w:rsidRPr="000A6E8D">
        <w:rPr>
          <w:rFonts w:ascii="Trebuchet MS" w:hAnsi="Trebuchet MS"/>
          <w:sz w:val="24"/>
        </w:rPr>
        <w:t>Dietary requirements, Disabled Parking, Wheelchair access?</w:t>
      </w:r>
    </w:p>
    <w:p w14:paraId="77195901" w14:textId="6922D52A" w:rsidR="000A6E8D" w:rsidRPr="000A6E8D" w:rsidRDefault="000A6E8D" w:rsidP="000A6E8D">
      <w:pPr>
        <w:spacing w:after="0" w:line="247" w:lineRule="auto"/>
        <w:ind w:right="1389" w:hanging="1134"/>
        <w:rPr>
          <w:rFonts w:ascii="Trebuchet MS" w:hAnsi="Trebuchet MS"/>
        </w:rPr>
      </w:pPr>
    </w:p>
    <w:p w14:paraId="4B6CEE93" w14:textId="77777777" w:rsidR="000A6E8D" w:rsidRPr="000A6E8D" w:rsidRDefault="0079383B" w:rsidP="000A6E8D">
      <w:pPr>
        <w:ind w:hanging="1134"/>
        <w:jc w:val="center"/>
        <w:rPr>
          <w:rFonts w:ascii="Trebuchet MS" w:hAnsi="Trebuchet MS" w:cstheme="minorHAnsi"/>
          <w:b/>
          <w:bCs/>
          <w:sz w:val="28"/>
          <w:szCs w:val="28"/>
        </w:rPr>
      </w:pPr>
      <w:r w:rsidRPr="000A6E8D">
        <w:rPr>
          <w:rFonts w:ascii="Trebuchet MS" w:hAnsi="Trebuchet MS" w:cstheme="minorHAnsi"/>
          <w:b/>
          <w:bCs/>
          <w:sz w:val="28"/>
          <w:szCs w:val="28"/>
        </w:rPr>
        <w:t>------------------</w:t>
      </w:r>
    </w:p>
    <w:p w14:paraId="675E5283" w14:textId="7B508FFC" w:rsidR="0079383B" w:rsidRPr="000A6E8D" w:rsidRDefault="000A6E8D" w:rsidP="000A6E8D">
      <w:pPr>
        <w:ind w:hanging="1134"/>
        <w:rPr>
          <w:rFonts w:ascii="Trebuchet MS" w:hAnsi="Trebuchet MS"/>
          <w:sz w:val="24"/>
        </w:rPr>
      </w:pPr>
      <w:r w:rsidRPr="000A6E8D">
        <w:rPr>
          <w:rFonts w:ascii="Trebuchet MS" w:hAnsi="Trebuchet MS"/>
          <w:sz w:val="24"/>
        </w:rPr>
        <w:t>Payment Details:</w:t>
      </w:r>
    </w:p>
    <w:p w14:paraId="7CB271C1" w14:textId="77777777" w:rsidR="00742606" w:rsidRDefault="00742606" w:rsidP="00742606">
      <w:pPr>
        <w:spacing w:after="0"/>
        <w:ind w:left="-1276" w:firstLine="567"/>
        <w:rPr>
          <w:rFonts w:ascii="Trebuchet MS" w:hAnsi="Trebuchet MS"/>
        </w:rPr>
      </w:pPr>
      <w:r>
        <w:rPr>
          <w:rFonts w:ascii="Trebuchet MS" w:hAnsi="Trebuchet MS"/>
        </w:rPr>
        <w:t>BACS</w:t>
      </w:r>
      <w:r w:rsidR="00DD2C62" w:rsidRPr="00DD2C62">
        <w:rPr>
          <w:rFonts w:ascii="Trebuchet MS" w:hAnsi="Trebuchet MS"/>
        </w:rPr>
        <w:t>:</w:t>
      </w:r>
      <w:r>
        <w:rPr>
          <w:rFonts w:ascii="Trebuchet MS" w:hAnsi="Trebuchet MS"/>
        </w:rPr>
        <w:t xml:space="preserve"> </w:t>
      </w:r>
      <w:r w:rsidR="000A6E8D" w:rsidRPr="00DD2C62">
        <w:rPr>
          <w:rFonts w:ascii="Trebuchet MS" w:hAnsi="Trebuchet MS"/>
        </w:rPr>
        <w:t xml:space="preserve">Reference: </w:t>
      </w:r>
      <w:r w:rsidR="000A6E8D" w:rsidRPr="00DD2C62">
        <w:rPr>
          <w:rFonts w:ascii="Trebuchet MS" w:hAnsi="Trebuchet MS"/>
          <w:b/>
        </w:rPr>
        <w:t xml:space="preserve">CHEVNT </w:t>
      </w:r>
      <w:r w:rsidR="000A56A3">
        <w:rPr>
          <w:rFonts w:ascii="Trebuchet MS" w:hAnsi="Trebuchet MS"/>
          <w:b/>
        </w:rPr>
        <w:t>35</w:t>
      </w:r>
      <w:r w:rsidR="003F7181">
        <w:rPr>
          <w:rFonts w:ascii="Trebuchet MS" w:hAnsi="Trebuchet MS"/>
          <w:b/>
        </w:rPr>
        <w:t xml:space="preserve"> </w:t>
      </w:r>
      <w:r w:rsidR="000A6E8D" w:rsidRPr="00DD2C62">
        <w:rPr>
          <w:rFonts w:ascii="Trebuchet MS" w:hAnsi="Trebuchet MS"/>
          <w:b/>
        </w:rPr>
        <w:t xml:space="preserve">- </w:t>
      </w:r>
      <w:r w:rsidR="000A56A3">
        <w:rPr>
          <w:rFonts w:ascii="Trebuchet MS" w:hAnsi="Trebuchet MS"/>
          <w:b/>
        </w:rPr>
        <w:t>Eagle</w:t>
      </w:r>
      <w:r w:rsidR="000A6E8D" w:rsidRPr="00DD2C62">
        <w:rPr>
          <w:rFonts w:ascii="Trebuchet MS" w:hAnsi="Trebuchet MS"/>
        </w:rPr>
        <w:tab/>
      </w:r>
      <w:r w:rsidR="00DD2C62" w:rsidRPr="00DD2C62">
        <w:rPr>
          <w:rFonts w:ascii="Trebuchet MS" w:hAnsi="Trebuchet MS"/>
        </w:rPr>
        <w:tab/>
      </w:r>
      <w:r w:rsidR="00DD2C62" w:rsidRPr="00DD2C62">
        <w:rPr>
          <w:rFonts w:ascii="Trebuchet MS" w:hAnsi="Trebuchet MS"/>
        </w:rPr>
        <w:tab/>
      </w:r>
      <w:r w:rsidR="000A6E8D" w:rsidRPr="00DD2C62">
        <w:rPr>
          <w:rFonts w:ascii="Trebuchet MS" w:hAnsi="Trebuchet MS"/>
        </w:rPr>
        <w:tab/>
      </w:r>
      <w:r w:rsidR="000A6E8D" w:rsidRPr="00DD2C62">
        <w:rPr>
          <w:rFonts w:ascii="Trebuchet MS" w:hAnsi="Trebuchet MS"/>
        </w:rPr>
        <w:tab/>
      </w:r>
    </w:p>
    <w:p w14:paraId="756811E0" w14:textId="603F6FD7" w:rsidR="00DD2C62" w:rsidRPr="00DD2C62" w:rsidRDefault="000A6E8D" w:rsidP="00742606">
      <w:pPr>
        <w:spacing w:after="0"/>
        <w:ind w:left="-1276" w:firstLine="567"/>
        <w:rPr>
          <w:rFonts w:ascii="Trebuchet MS" w:hAnsi="Trebuchet MS" w:cstheme="minorHAnsi"/>
        </w:rPr>
      </w:pPr>
      <w:r w:rsidRPr="00DD2C62">
        <w:rPr>
          <w:rFonts w:ascii="Trebuchet MS" w:hAnsi="Trebuchet MS"/>
        </w:rPr>
        <w:t>Sort Code: 20 – 76 - 63</w:t>
      </w:r>
      <w:r w:rsidRPr="00DD2C62">
        <w:rPr>
          <w:rFonts w:ascii="Trebuchet MS" w:hAnsi="Trebuchet MS"/>
        </w:rPr>
        <w:br/>
      </w:r>
      <w:r w:rsidRPr="00DD2C62">
        <w:rPr>
          <w:rFonts w:ascii="Trebuchet MS" w:hAnsi="Trebuchet MS"/>
        </w:rPr>
        <w:tab/>
      </w:r>
      <w:r w:rsidRPr="00DD2C62">
        <w:rPr>
          <w:rFonts w:ascii="Trebuchet MS" w:hAnsi="Trebuchet MS"/>
        </w:rPr>
        <w:tab/>
      </w:r>
      <w:r w:rsidRPr="00DD2C62">
        <w:rPr>
          <w:rFonts w:ascii="Trebuchet MS" w:hAnsi="Trebuchet MS"/>
        </w:rPr>
        <w:tab/>
        <w:t>Account Number: 60692026</w:t>
      </w:r>
      <w:r w:rsidR="00DD2C62" w:rsidRPr="00DD2C62">
        <w:rPr>
          <w:rFonts w:ascii="Trebuchet MS" w:hAnsi="Trebuchet MS" w:cstheme="minorHAnsi"/>
        </w:rPr>
        <w:t xml:space="preserve"> </w:t>
      </w:r>
    </w:p>
    <w:p w14:paraId="01C47C7C" w14:textId="4D68D551" w:rsidR="000A6E8D" w:rsidRPr="00DD2C62" w:rsidRDefault="00DD2C62" w:rsidP="00DD2C62">
      <w:pPr>
        <w:spacing w:after="0"/>
        <w:ind w:left="-709"/>
        <w:rPr>
          <w:rFonts w:ascii="Trebuchet MS" w:hAnsi="Trebuchet MS" w:cs="Times New Roman"/>
        </w:rPr>
      </w:pPr>
      <w:r w:rsidRPr="00DD2C62">
        <w:rPr>
          <w:rFonts w:ascii="Trebuchet MS" w:hAnsi="Trebuchet MS" w:cstheme="minorHAnsi"/>
        </w:rPr>
        <w:t xml:space="preserve">Cheques payable to: </w:t>
      </w:r>
      <w:r w:rsidRPr="00DD2C62">
        <w:rPr>
          <w:rFonts w:ascii="Trebuchet MS" w:hAnsi="Trebuchet MS" w:cs="Times New Roman"/>
        </w:rPr>
        <w:t>Sevenoaks District Council (Chairman)</w:t>
      </w:r>
      <w:r w:rsidRPr="00DD2C62">
        <w:rPr>
          <w:rFonts w:ascii="Trebuchet MS" w:hAnsi="Trebuchet MS" w:cs="Times New Roman"/>
        </w:rPr>
        <w:br/>
      </w:r>
    </w:p>
    <w:p w14:paraId="69E85365" w14:textId="77777777" w:rsidR="000A6E8D" w:rsidRPr="00DD2C62" w:rsidRDefault="000A6E8D" w:rsidP="000A6E8D">
      <w:pPr>
        <w:spacing w:after="0" w:line="240" w:lineRule="auto"/>
        <w:ind w:left="-1134"/>
        <w:rPr>
          <w:rFonts w:ascii="Trebuchet MS" w:hAnsi="Trebuchet MS"/>
        </w:rPr>
      </w:pPr>
      <w:r w:rsidRPr="00DD2C62">
        <w:rPr>
          <w:rFonts w:ascii="Trebuchet MS" w:hAnsi="Trebuchet MS"/>
        </w:rPr>
        <w:t xml:space="preserve">Democratic Services, Sevenoaks District Council, Argyle Road, Sevenoaks, Kent, TN13 1HG </w:t>
      </w:r>
    </w:p>
    <w:p w14:paraId="10D44C4C" w14:textId="77777777" w:rsidR="000A6E8D" w:rsidRPr="00DD2C62" w:rsidRDefault="000A6E8D" w:rsidP="000A6E8D">
      <w:pPr>
        <w:spacing w:after="0"/>
        <w:ind w:left="-1134"/>
        <w:rPr>
          <w:rFonts w:ascii="Trebuchet MS" w:hAnsi="Trebuchet MS"/>
        </w:rPr>
      </w:pPr>
      <w:r w:rsidRPr="00DD2C62">
        <w:rPr>
          <w:rFonts w:ascii="Trebuchet MS" w:hAnsi="Trebuchet MS"/>
        </w:rPr>
        <w:t>T: 01732 227247</w:t>
      </w:r>
      <w:r w:rsidRPr="00DD2C62">
        <w:rPr>
          <w:rFonts w:ascii="Trebuchet MS" w:hAnsi="Trebuchet MS"/>
        </w:rPr>
        <w:tab/>
      </w:r>
    </w:p>
    <w:p w14:paraId="2DFD71C0" w14:textId="504782E0" w:rsidR="00C967DB" w:rsidRPr="00DD2C62" w:rsidRDefault="000A6E8D" w:rsidP="00DD2C62">
      <w:pPr>
        <w:spacing w:after="0"/>
        <w:ind w:left="-1134"/>
        <w:rPr>
          <w:rFonts w:ascii="Trebuchet MS" w:hAnsi="Trebuchet MS" w:cstheme="minorHAnsi"/>
        </w:rPr>
      </w:pPr>
      <w:r w:rsidRPr="00DD2C62">
        <w:rPr>
          <w:rFonts w:ascii="Trebuchet MS" w:hAnsi="Trebuchet MS"/>
        </w:rPr>
        <w:t xml:space="preserve">E: </w:t>
      </w:r>
      <w:hyperlink r:id="rId15" w:history="1">
        <w:r w:rsidRPr="00DD2C62">
          <w:rPr>
            <w:rStyle w:val="Hyperlink"/>
            <w:rFonts w:ascii="Trebuchet MS" w:hAnsi="Trebuchet MS"/>
          </w:rPr>
          <w:t>chairman@sevenoaks.gov.uk</w:t>
        </w:r>
      </w:hyperlink>
      <w:r w:rsidRPr="00DD2C62">
        <w:rPr>
          <w:rFonts w:ascii="Trebuchet MS" w:hAnsi="Trebuchet MS"/>
        </w:rPr>
        <w:t xml:space="preserve"> </w:t>
      </w:r>
    </w:p>
    <w:p w14:paraId="770B7B13" w14:textId="2C040D5E" w:rsidR="00DD2C62" w:rsidRPr="00DD2C62" w:rsidRDefault="00DD2C62" w:rsidP="00F1208D">
      <w:pPr>
        <w:rPr>
          <w:rFonts w:ascii="Trebuchet MS" w:hAnsi="Trebuchet MS" w:cstheme="minorHAnsi"/>
          <w:sz w:val="28"/>
          <w:szCs w:val="28"/>
        </w:rPr>
      </w:pPr>
    </w:p>
    <w:sectPr w:rsidR="00DD2C62" w:rsidRPr="00DD2C62" w:rsidSect="00A90B90">
      <w:headerReference w:type="even" r:id="rId16"/>
      <w:headerReference w:type="default" r:id="rId17"/>
      <w:footerReference w:type="even" r:id="rId18"/>
      <w:footerReference w:type="default" r:id="rId19"/>
      <w:headerReference w:type="first" r:id="rId20"/>
      <w:footerReference w:type="first" r:id="rId21"/>
      <w:pgSz w:w="11906" w:h="16838"/>
      <w:pgMar w:top="269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AB442" w14:textId="77777777" w:rsidR="00A62E2F" w:rsidRDefault="00A62E2F" w:rsidP="00F16BAC">
      <w:pPr>
        <w:spacing w:after="0" w:line="240" w:lineRule="auto"/>
      </w:pPr>
      <w:r>
        <w:separator/>
      </w:r>
    </w:p>
  </w:endnote>
  <w:endnote w:type="continuationSeparator" w:id="0">
    <w:p w14:paraId="6B6B7CD8" w14:textId="77777777" w:rsidR="00A62E2F" w:rsidRDefault="00A62E2F" w:rsidP="00F16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E68F6" w14:textId="77777777" w:rsidR="00523FAE" w:rsidRDefault="00523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F29AE" w14:textId="3D603C8D" w:rsidR="00A90B90" w:rsidRPr="00604071" w:rsidRDefault="00A90B90" w:rsidP="00A90B90">
    <w:pPr>
      <w:pStyle w:val="Footer"/>
      <w:rPr>
        <w:rFonts w:ascii="Trebuchet MS" w:hAnsi="Trebuchet MS"/>
        <w:b/>
        <w:bCs/>
      </w:rPr>
    </w:pPr>
    <w:r w:rsidRPr="00604071">
      <w:rPr>
        <w:rFonts w:ascii="Trebuchet MS" w:hAnsi="Trebuchet MS"/>
        <w:b/>
        <w:bCs/>
        <w:noProof/>
      </w:rPr>
      <w:drawing>
        <wp:anchor distT="0" distB="0" distL="114300" distR="114300" simplePos="0" relativeHeight="251668992" behindDoc="0" locked="0" layoutInCell="1" allowOverlap="1" wp14:anchorId="162E5A49" wp14:editId="303B37AE">
          <wp:simplePos x="0" y="0"/>
          <wp:positionH relativeFrom="column">
            <wp:posOffset>3488055</wp:posOffset>
          </wp:positionH>
          <wp:positionV relativeFrom="page">
            <wp:posOffset>9888855</wp:posOffset>
          </wp:positionV>
          <wp:extent cx="1669415" cy="475615"/>
          <wp:effectExtent l="0" t="0" r="6985" b="635"/>
          <wp:wrapSquare wrapText="bothSides"/>
          <wp:docPr id="9" name="Picture 9" descr="DAV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VS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69415" cy="475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3FAE">
      <w:rPr>
        <w:rFonts w:ascii="Trebuchet MS" w:hAnsi="Trebuchet MS"/>
        <w:b/>
        <w:bCs/>
      </w:rPr>
      <w:t>The Chairman</w:t>
    </w:r>
    <w:r w:rsidR="00614707">
      <w:rPr>
        <w:rFonts w:ascii="Trebuchet MS" w:hAnsi="Trebuchet MS"/>
        <w:b/>
        <w:bCs/>
      </w:rPr>
      <w:t>’</w:t>
    </w:r>
    <w:r w:rsidR="00523FAE">
      <w:rPr>
        <w:rFonts w:ascii="Trebuchet MS" w:hAnsi="Trebuchet MS"/>
        <w:b/>
        <w:bCs/>
      </w:rPr>
      <w:t xml:space="preserve">s chosen charity to support will b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CC81E" w14:textId="77777777" w:rsidR="00523FAE" w:rsidRDefault="00523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99520" w14:textId="77777777" w:rsidR="00A62E2F" w:rsidRDefault="00A62E2F" w:rsidP="00F16BAC">
      <w:pPr>
        <w:spacing w:after="0" w:line="240" w:lineRule="auto"/>
      </w:pPr>
      <w:r>
        <w:separator/>
      </w:r>
    </w:p>
  </w:footnote>
  <w:footnote w:type="continuationSeparator" w:id="0">
    <w:p w14:paraId="0255FD84" w14:textId="77777777" w:rsidR="00A62E2F" w:rsidRDefault="00A62E2F" w:rsidP="00F16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3DB69" w14:textId="77777777" w:rsidR="00523FAE" w:rsidRDefault="00523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D166F" w14:textId="59478525" w:rsidR="00F16BAC" w:rsidRDefault="00F16BAC">
    <w:pPr>
      <w:pStyle w:val="Header"/>
    </w:pPr>
    <w:r>
      <w:rPr>
        <w:noProof/>
      </w:rPr>
      <mc:AlternateContent>
        <mc:Choice Requires="wpg">
          <w:drawing>
            <wp:anchor distT="0" distB="0" distL="114300" distR="114300" simplePos="0" relativeHeight="251660288" behindDoc="0" locked="0" layoutInCell="1" allowOverlap="1" wp14:anchorId="3F29D509" wp14:editId="185CD102">
              <wp:simplePos x="0" y="0"/>
              <wp:positionH relativeFrom="column">
                <wp:posOffset>2286000</wp:posOffset>
              </wp:positionH>
              <wp:positionV relativeFrom="page">
                <wp:posOffset>241300</wp:posOffset>
              </wp:positionV>
              <wp:extent cx="985520" cy="1159510"/>
              <wp:effectExtent l="0" t="0" r="5080" b="2540"/>
              <wp:wrapSquare wrapText="bothSides"/>
              <wp:docPr id="1" name="Group 1"/>
              <wp:cNvGraphicFramePr/>
              <a:graphic xmlns:a="http://schemas.openxmlformats.org/drawingml/2006/main">
                <a:graphicData uri="http://schemas.microsoft.com/office/word/2010/wordprocessingGroup">
                  <wpg:wgp>
                    <wpg:cNvGrpSpPr/>
                    <wpg:grpSpPr>
                      <a:xfrm>
                        <a:off x="0" y="0"/>
                        <a:ext cx="985520" cy="1159510"/>
                        <a:chOff x="1909292" y="0"/>
                        <a:chExt cx="1075805" cy="1270164"/>
                      </a:xfrm>
                    </wpg:grpSpPr>
                    <wps:wsp>
                      <wps:cNvPr id="2" name="Shape 6"/>
                      <wps:cNvSpPr/>
                      <wps:spPr>
                        <a:xfrm>
                          <a:off x="1953519" y="38867"/>
                          <a:ext cx="983615" cy="1179944"/>
                        </a:xfrm>
                        <a:custGeom>
                          <a:avLst/>
                          <a:gdLst/>
                          <a:ahLst/>
                          <a:cxnLst/>
                          <a:rect l="0" t="0" r="0" b="0"/>
                          <a:pathLst>
                            <a:path w="983615" h="1179944">
                              <a:moveTo>
                                <a:pt x="0" y="0"/>
                              </a:moveTo>
                              <a:lnTo>
                                <a:pt x="983615" y="0"/>
                              </a:lnTo>
                              <a:lnTo>
                                <a:pt x="983615" y="827367"/>
                              </a:lnTo>
                              <a:cubicBezTo>
                                <a:pt x="983615" y="841388"/>
                                <a:pt x="969594" y="915505"/>
                                <a:pt x="925526" y="941553"/>
                              </a:cubicBezTo>
                              <a:cubicBezTo>
                                <a:pt x="865721" y="976884"/>
                                <a:pt x="492811" y="1167930"/>
                                <a:pt x="492811" y="1179944"/>
                              </a:cubicBezTo>
                              <a:cubicBezTo>
                                <a:pt x="492811" y="1167930"/>
                                <a:pt x="119914" y="976884"/>
                                <a:pt x="60109" y="941553"/>
                              </a:cubicBezTo>
                              <a:cubicBezTo>
                                <a:pt x="16040" y="915505"/>
                                <a:pt x="2019" y="841388"/>
                                <a:pt x="2019" y="827367"/>
                              </a:cubicBezTo>
                              <a:lnTo>
                                <a:pt x="0" y="0"/>
                              </a:lnTo>
                              <a:close/>
                            </a:path>
                          </a:pathLst>
                        </a:custGeom>
                        <a:ln w="0" cap="flat">
                          <a:miter lim="127000"/>
                        </a:ln>
                      </wps:spPr>
                      <wps:style>
                        <a:lnRef idx="0">
                          <a:srgbClr val="000000">
                            <a:alpha val="0"/>
                          </a:srgbClr>
                        </a:lnRef>
                        <a:fillRef idx="1">
                          <a:srgbClr val="00997C"/>
                        </a:fillRef>
                        <a:effectRef idx="0">
                          <a:scrgbClr r="0" g="0" b="0"/>
                        </a:effectRef>
                        <a:fontRef idx="none"/>
                      </wps:style>
                      <wps:bodyPr/>
                    </wps:wsp>
                    <wps:wsp>
                      <wps:cNvPr id="3" name="Shape 7"/>
                      <wps:cNvSpPr/>
                      <wps:spPr>
                        <a:xfrm>
                          <a:off x="1959508" y="161061"/>
                          <a:ext cx="968858" cy="843381"/>
                        </a:xfrm>
                        <a:custGeom>
                          <a:avLst/>
                          <a:gdLst/>
                          <a:ahLst/>
                          <a:cxnLst/>
                          <a:rect l="0" t="0" r="0" b="0"/>
                          <a:pathLst>
                            <a:path w="968858" h="843381">
                              <a:moveTo>
                                <a:pt x="484873" y="0"/>
                              </a:moveTo>
                              <a:lnTo>
                                <a:pt x="643128" y="683120"/>
                              </a:lnTo>
                              <a:lnTo>
                                <a:pt x="797370" y="4000"/>
                              </a:lnTo>
                              <a:lnTo>
                                <a:pt x="968858" y="747065"/>
                              </a:lnTo>
                              <a:cubicBezTo>
                                <a:pt x="963777" y="762724"/>
                                <a:pt x="956234" y="779996"/>
                                <a:pt x="945591" y="794652"/>
                              </a:cubicBezTo>
                              <a:lnTo>
                                <a:pt x="797370" y="166268"/>
                              </a:lnTo>
                              <a:lnTo>
                                <a:pt x="641121" y="843381"/>
                              </a:lnTo>
                              <a:lnTo>
                                <a:pt x="484873" y="166268"/>
                              </a:lnTo>
                              <a:lnTo>
                                <a:pt x="326606" y="843381"/>
                              </a:lnTo>
                              <a:lnTo>
                                <a:pt x="166332" y="168275"/>
                              </a:lnTo>
                              <a:lnTo>
                                <a:pt x="24066" y="788759"/>
                              </a:lnTo>
                              <a:cubicBezTo>
                                <a:pt x="11709" y="769569"/>
                                <a:pt x="4102" y="747154"/>
                                <a:pt x="0" y="729971"/>
                              </a:cubicBezTo>
                              <a:lnTo>
                                <a:pt x="166332" y="2006"/>
                              </a:lnTo>
                              <a:lnTo>
                                <a:pt x="326606" y="681114"/>
                              </a:lnTo>
                              <a:lnTo>
                                <a:pt x="4848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 name="Shape 8"/>
                      <wps:cNvSpPr/>
                      <wps:spPr>
                        <a:xfrm>
                          <a:off x="1909292" y="0"/>
                          <a:ext cx="127165" cy="1039329"/>
                        </a:xfrm>
                        <a:custGeom>
                          <a:avLst/>
                          <a:gdLst/>
                          <a:ahLst/>
                          <a:cxnLst/>
                          <a:rect l="0" t="0" r="0" b="0"/>
                          <a:pathLst>
                            <a:path w="127165" h="1039329">
                              <a:moveTo>
                                <a:pt x="3925" y="0"/>
                              </a:moveTo>
                              <a:lnTo>
                                <a:pt x="127165" y="0"/>
                              </a:lnTo>
                              <a:lnTo>
                                <a:pt x="127165" y="38874"/>
                              </a:lnTo>
                              <a:lnTo>
                                <a:pt x="44221" y="38874"/>
                              </a:lnTo>
                              <a:lnTo>
                                <a:pt x="45962" y="754404"/>
                              </a:lnTo>
                              <a:lnTo>
                                <a:pt x="127165" y="400432"/>
                              </a:lnTo>
                              <a:lnTo>
                                <a:pt x="127165" y="554257"/>
                              </a:lnTo>
                              <a:lnTo>
                                <a:pt x="50216" y="891031"/>
                              </a:lnTo>
                              <a:cubicBezTo>
                                <a:pt x="54305" y="908214"/>
                                <a:pt x="61925" y="930629"/>
                                <a:pt x="74282" y="949819"/>
                              </a:cubicBezTo>
                              <a:lnTo>
                                <a:pt x="127165" y="719173"/>
                              </a:lnTo>
                              <a:lnTo>
                                <a:pt x="127165" y="869773"/>
                              </a:lnTo>
                              <a:lnTo>
                                <a:pt x="102654" y="979258"/>
                              </a:lnTo>
                              <a:cubicBezTo>
                                <a:pt x="103238" y="979626"/>
                                <a:pt x="103759" y="980070"/>
                                <a:pt x="104343" y="980413"/>
                              </a:cubicBezTo>
                              <a:cubicBezTo>
                                <a:pt x="108436" y="982831"/>
                                <a:pt x="113994" y="985978"/>
                                <a:pt x="120797" y="989746"/>
                              </a:cubicBezTo>
                              <a:lnTo>
                                <a:pt x="127165" y="993223"/>
                              </a:lnTo>
                              <a:lnTo>
                                <a:pt x="127165" y="1039329"/>
                              </a:lnTo>
                              <a:lnTo>
                                <a:pt x="104310" y="1026266"/>
                              </a:lnTo>
                              <a:cubicBezTo>
                                <a:pt x="97464" y="1022184"/>
                                <a:pt x="91446" y="1018396"/>
                                <a:pt x="86385" y="1014945"/>
                              </a:cubicBezTo>
                              <a:cubicBezTo>
                                <a:pt x="0" y="956055"/>
                                <a:pt x="3925" y="850035"/>
                                <a:pt x="3925" y="850035"/>
                              </a:cubicBezTo>
                              <a:lnTo>
                                <a:pt x="3925"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5" name="Shape 9"/>
                      <wps:cNvSpPr/>
                      <wps:spPr>
                        <a:xfrm>
                          <a:off x="2036458" y="993223"/>
                          <a:ext cx="109893" cy="102886"/>
                        </a:xfrm>
                        <a:custGeom>
                          <a:avLst/>
                          <a:gdLst/>
                          <a:ahLst/>
                          <a:cxnLst/>
                          <a:rect l="0" t="0" r="0" b="0"/>
                          <a:pathLst>
                            <a:path w="109893" h="102886">
                              <a:moveTo>
                                <a:pt x="0" y="0"/>
                              </a:moveTo>
                              <a:lnTo>
                                <a:pt x="17560" y="9586"/>
                              </a:lnTo>
                              <a:cubicBezTo>
                                <a:pt x="35711" y="19395"/>
                                <a:pt x="57965" y="31262"/>
                                <a:pt x="82567" y="44330"/>
                              </a:cubicBezTo>
                              <a:lnTo>
                                <a:pt x="109893" y="58822"/>
                              </a:lnTo>
                              <a:lnTo>
                                <a:pt x="109893" y="102886"/>
                              </a:lnTo>
                              <a:lnTo>
                                <a:pt x="57602" y="76532"/>
                              </a:lnTo>
                              <a:cubicBezTo>
                                <a:pt x="36312" y="65628"/>
                                <a:pt x="16777" y="55377"/>
                                <a:pt x="35" y="46126"/>
                              </a:cubicBezTo>
                              <a:lnTo>
                                <a:pt x="0" y="46106"/>
                              </a:lnTo>
                              <a:lnTo>
                                <a:pt x="0"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7" name="Shape 10"/>
                      <wps:cNvSpPr/>
                      <wps:spPr>
                        <a:xfrm>
                          <a:off x="2036458" y="329335"/>
                          <a:ext cx="109893" cy="540437"/>
                        </a:xfrm>
                        <a:custGeom>
                          <a:avLst/>
                          <a:gdLst/>
                          <a:ahLst/>
                          <a:cxnLst/>
                          <a:rect l="0" t="0" r="0" b="0"/>
                          <a:pathLst>
                            <a:path w="109893" h="540437">
                              <a:moveTo>
                                <a:pt x="89383" y="0"/>
                              </a:moveTo>
                              <a:lnTo>
                                <a:pt x="109893" y="86395"/>
                              </a:lnTo>
                              <a:lnTo>
                                <a:pt x="109893" y="212324"/>
                              </a:lnTo>
                              <a:lnTo>
                                <a:pt x="91389" y="132220"/>
                              </a:lnTo>
                              <a:lnTo>
                                <a:pt x="0" y="540437"/>
                              </a:lnTo>
                              <a:lnTo>
                                <a:pt x="0" y="389838"/>
                              </a:lnTo>
                              <a:lnTo>
                                <a:pt x="89383"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8" name="Shape 11"/>
                      <wps:cNvSpPr/>
                      <wps:spPr>
                        <a:xfrm>
                          <a:off x="2036458" y="0"/>
                          <a:ext cx="109893" cy="554257"/>
                        </a:xfrm>
                        <a:custGeom>
                          <a:avLst/>
                          <a:gdLst/>
                          <a:ahLst/>
                          <a:cxnLst/>
                          <a:rect l="0" t="0" r="0" b="0"/>
                          <a:pathLst>
                            <a:path w="109893" h="554257">
                              <a:moveTo>
                                <a:pt x="0" y="0"/>
                              </a:moveTo>
                              <a:lnTo>
                                <a:pt x="109893" y="0"/>
                              </a:lnTo>
                              <a:lnTo>
                                <a:pt x="109893" y="38874"/>
                              </a:lnTo>
                              <a:lnTo>
                                <a:pt x="95733" y="38874"/>
                              </a:lnTo>
                              <a:lnTo>
                                <a:pt x="109893" y="101254"/>
                              </a:lnTo>
                              <a:lnTo>
                                <a:pt x="109893" y="249974"/>
                              </a:lnTo>
                              <a:lnTo>
                                <a:pt x="89383" y="163067"/>
                              </a:lnTo>
                              <a:lnTo>
                                <a:pt x="0" y="554257"/>
                              </a:lnTo>
                              <a:lnTo>
                                <a:pt x="0" y="400432"/>
                              </a:lnTo>
                              <a:lnTo>
                                <a:pt x="82944" y="38874"/>
                              </a:lnTo>
                              <a:lnTo>
                                <a:pt x="0" y="38874"/>
                              </a:lnTo>
                              <a:lnTo>
                                <a:pt x="0"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9" name="Shape 12"/>
                      <wps:cNvSpPr/>
                      <wps:spPr>
                        <a:xfrm>
                          <a:off x="2146351" y="331159"/>
                          <a:ext cx="297123" cy="931147"/>
                        </a:xfrm>
                        <a:custGeom>
                          <a:avLst/>
                          <a:gdLst/>
                          <a:ahLst/>
                          <a:cxnLst/>
                          <a:rect l="0" t="0" r="0" b="0"/>
                          <a:pathLst>
                            <a:path w="297123" h="931147">
                              <a:moveTo>
                                <a:pt x="297123" y="0"/>
                              </a:moveTo>
                              <a:lnTo>
                                <a:pt x="297123" y="143179"/>
                              </a:lnTo>
                              <a:lnTo>
                                <a:pt x="296011" y="138409"/>
                              </a:lnTo>
                              <a:lnTo>
                                <a:pt x="143929" y="797450"/>
                              </a:lnTo>
                              <a:cubicBezTo>
                                <a:pt x="218328" y="837366"/>
                                <a:pt x="282010" y="872479"/>
                                <a:pt x="296768" y="884148"/>
                              </a:cubicBezTo>
                              <a:lnTo>
                                <a:pt x="297123" y="884535"/>
                              </a:lnTo>
                              <a:lnTo>
                                <a:pt x="297123" y="931147"/>
                              </a:lnTo>
                              <a:lnTo>
                                <a:pt x="296728" y="930314"/>
                              </a:lnTo>
                              <a:cubicBezTo>
                                <a:pt x="271457" y="899173"/>
                                <a:pt x="134640" y="832229"/>
                                <a:pt x="15811" y="772918"/>
                              </a:cubicBezTo>
                              <a:lnTo>
                                <a:pt x="0" y="764950"/>
                              </a:lnTo>
                              <a:lnTo>
                                <a:pt x="0" y="720885"/>
                              </a:lnTo>
                              <a:lnTo>
                                <a:pt x="51767" y="748340"/>
                              </a:lnTo>
                              <a:cubicBezTo>
                                <a:pt x="79308" y="762951"/>
                                <a:pt x="107439" y="777905"/>
                                <a:pt x="134404" y="792345"/>
                              </a:cubicBezTo>
                              <a:lnTo>
                                <a:pt x="0" y="210500"/>
                              </a:lnTo>
                              <a:lnTo>
                                <a:pt x="0" y="84571"/>
                              </a:lnTo>
                              <a:lnTo>
                                <a:pt x="139764" y="673282"/>
                              </a:lnTo>
                              <a:lnTo>
                                <a:pt x="297123"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30" name="Shape 13"/>
                      <wps:cNvSpPr/>
                      <wps:spPr>
                        <a:xfrm>
                          <a:off x="2146351" y="0"/>
                          <a:ext cx="297123" cy="842174"/>
                        </a:xfrm>
                        <a:custGeom>
                          <a:avLst/>
                          <a:gdLst/>
                          <a:ahLst/>
                          <a:cxnLst/>
                          <a:rect l="0" t="0" r="0" b="0"/>
                          <a:pathLst>
                            <a:path w="297123" h="842174">
                              <a:moveTo>
                                <a:pt x="0" y="0"/>
                              </a:moveTo>
                              <a:lnTo>
                                <a:pt x="297123" y="0"/>
                              </a:lnTo>
                              <a:lnTo>
                                <a:pt x="297123" y="164901"/>
                              </a:lnTo>
                              <a:lnTo>
                                <a:pt x="139764" y="842174"/>
                              </a:lnTo>
                              <a:lnTo>
                                <a:pt x="0" y="249974"/>
                              </a:lnTo>
                              <a:lnTo>
                                <a:pt x="0" y="101254"/>
                              </a:lnTo>
                              <a:lnTo>
                                <a:pt x="137732" y="707986"/>
                              </a:lnTo>
                              <a:lnTo>
                                <a:pt x="292582" y="38874"/>
                              </a:lnTo>
                              <a:lnTo>
                                <a:pt x="0" y="38874"/>
                              </a:lnTo>
                              <a:lnTo>
                                <a:pt x="0"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31" name="Shape 14"/>
                      <wps:cNvSpPr/>
                      <wps:spPr>
                        <a:xfrm>
                          <a:off x="2443474" y="327329"/>
                          <a:ext cx="299072" cy="942835"/>
                        </a:xfrm>
                        <a:custGeom>
                          <a:avLst/>
                          <a:gdLst/>
                          <a:ahLst/>
                          <a:cxnLst/>
                          <a:rect l="0" t="0" r="0" b="0"/>
                          <a:pathLst>
                            <a:path w="299072" h="942835">
                              <a:moveTo>
                                <a:pt x="895" y="0"/>
                              </a:moveTo>
                              <a:lnTo>
                                <a:pt x="157156" y="677113"/>
                              </a:lnTo>
                              <a:lnTo>
                                <a:pt x="299072" y="62108"/>
                              </a:lnTo>
                              <a:lnTo>
                                <a:pt x="299072" y="206954"/>
                              </a:lnTo>
                              <a:lnTo>
                                <a:pt x="162198" y="799516"/>
                              </a:lnTo>
                              <a:cubicBezTo>
                                <a:pt x="189487" y="784885"/>
                                <a:pt x="218131" y="769651"/>
                                <a:pt x="246268" y="754721"/>
                              </a:cubicBezTo>
                              <a:lnTo>
                                <a:pt x="299072" y="726719"/>
                              </a:lnTo>
                              <a:lnTo>
                                <a:pt x="299072" y="771521"/>
                              </a:lnTo>
                              <a:lnTo>
                                <a:pt x="274424" y="783900"/>
                              </a:lnTo>
                              <a:cubicBezTo>
                                <a:pt x="146359" y="847742"/>
                                <a:pt x="3727" y="918292"/>
                                <a:pt x="3727" y="942835"/>
                              </a:cubicBezTo>
                              <a:lnTo>
                                <a:pt x="0" y="934978"/>
                              </a:lnTo>
                              <a:lnTo>
                                <a:pt x="0" y="888365"/>
                              </a:lnTo>
                              <a:lnTo>
                                <a:pt x="2863" y="891489"/>
                              </a:lnTo>
                              <a:cubicBezTo>
                                <a:pt x="2863" y="886358"/>
                                <a:pt x="70745" y="848639"/>
                                <a:pt x="153194" y="804354"/>
                              </a:cubicBezTo>
                              <a:lnTo>
                                <a:pt x="0" y="147010"/>
                              </a:lnTo>
                              <a:lnTo>
                                <a:pt x="0" y="3831"/>
                              </a:lnTo>
                              <a:lnTo>
                                <a:pt x="895"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88" name="Shape 15"/>
                      <wps:cNvSpPr/>
                      <wps:spPr>
                        <a:xfrm>
                          <a:off x="2443474" y="0"/>
                          <a:ext cx="299072" cy="844180"/>
                        </a:xfrm>
                        <a:custGeom>
                          <a:avLst/>
                          <a:gdLst/>
                          <a:ahLst/>
                          <a:cxnLst/>
                          <a:rect l="0" t="0" r="0" b="0"/>
                          <a:pathLst>
                            <a:path w="299072" h="844180">
                              <a:moveTo>
                                <a:pt x="0" y="0"/>
                              </a:moveTo>
                              <a:lnTo>
                                <a:pt x="299072" y="0"/>
                              </a:lnTo>
                              <a:lnTo>
                                <a:pt x="299072" y="38874"/>
                              </a:lnTo>
                              <a:lnTo>
                                <a:pt x="10014" y="38874"/>
                              </a:lnTo>
                              <a:lnTo>
                                <a:pt x="157143" y="699972"/>
                              </a:lnTo>
                              <a:lnTo>
                                <a:pt x="299072" y="77657"/>
                              </a:lnTo>
                              <a:lnTo>
                                <a:pt x="299072" y="228162"/>
                              </a:lnTo>
                              <a:lnTo>
                                <a:pt x="159162" y="844180"/>
                              </a:lnTo>
                              <a:lnTo>
                                <a:pt x="895" y="161048"/>
                              </a:lnTo>
                              <a:lnTo>
                                <a:pt x="0" y="164901"/>
                              </a:lnTo>
                              <a:lnTo>
                                <a:pt x="0"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89" name="Shape 16"/>
                      <wps:cNvSpPr/>
                      <wps:spPr>
                        <a:xfrm>
                          <a:off x="2742546" y="996703"/>
                          <a:ext cx="107296" cy="102147"/>
                        </a:xfrm>
                        <a:custGeom>
                          <a:avLst/>
                          <a:gdLst/>
                          <a:ahLst/>
                          <a:cxnLst/>
                          <a:rect l="0" t="0" r="0" b="0"/>
                          <a:pathLst>
                            <a:path w="107296" h="102147">
                              <a:moveTo>
                                <a:pt x="107296" y="0"/>
                              </a:moveTo>
                              <a:lnTo>
                                <a:pt x="107296" y="46963"/>
                              </a:lnTo>
                              <a:lnTo>
                                <a:pt x="49184" y="77447"/>
                              </a:lnTo>
                              <a:lnTo>
                                <a:pt x="0" y="102147"/>
                              </a:lnTo>
                              <a:lnTo>
                                <a:pt x="0" y="57345"/>
                              </a:lnTo>
                              <a:lnTo>
                                <a:pt x="28227" y="42376"/>
                              </a:lnTo>
                              <a:cubicBezTo>
                                <a:pt x="53490" y="28963"/>
                                <a:pt x="76384" y="16762"/>
                                <a:pt x="95048" y="6681"/>
                              </a:cubicBezTo>
                              <a:lnTo>
                                <a:pt x="107296"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90" name="Shape 17"/>
                      <wps:cNvSpPr/>
                      <wps:spPr>
                        <a:xfrm>
                          <a:off x="2742546" y="327329"/>
                          <a:ext cx="107296" cy="526051"/>
                        </a:xfrm>
                        <a:custGeom>
                          <a:avLst/>
                          <a:gdLst/>
                          <a:ahLst/>
                          <a:cxnLst/>
                          <a:rect l="0" t="0" r="0" b="0"/>
                          <a:pathLst>
                            <a:path w="107296" h="526051">
                              <a:moveTo>
                                <a:pt x="14332" y="0"/>
                              </a:moveTo>
                              <a:lnTo>
                                <a:pt x="107296" y="394119"/>
                              </a:lnTo>
                              <a:lnTo>
                                <a:pt x="107296" y="526051"/>
                              </a:lnTo>
                              <a:lnTo>
                                <a:pt x="16339" y="136220"/>
                              </a:lnTo>
                              <a:lnTo>
                                <a:pt x="0" y="206954"/>
                              </a:lnTo>
                              <a:lnTo>
                                <a:pt x="0" y="62108"/>
                              </a:lnTo>
                              <a:lnTo>
                                <a:pt x="14332"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91" name="Shape 18"/>
                      <wps:cNvSpPr/>
                      <wps:spPr>
                        <a:xfrm>
                          <a:off x="2742546" y="0"/>
                          <a:ext cx="107296" cy="567907"/>
                        </a:xfrm>
                        <a:custGeom>
                          <a:avLst/>
                          <a:gdLst/>
                          <a:ahLst/>
                          <a:cxnLst/>
                          <a:rect l="0" t="0" r="0" b="0"/>
                          <a:pathLst>
                            <a:path w="107296" h="567907">
                              <a:moveTo>
                                <a:pt x="0" y="0"/>
                              </a:moveTo>
                              <a:lnTo>
                                <a:pt x="107296" y="0"/>
                              </a:lnTo>
                              <a:lnTo>
                                <a:pt x="107296" y="38874"/>
                              </a:lnTo>
                              <a:lnTo>
                                <a:pt x="20009" y="38874"/>
                              </a:lnTo>
                              <a:lnTo>
                                <a:pt x="107296" y="407802"/>
                              </a:lnTo>
                              <a:lnTo>
                                <a:pt x="107296" y="567907"/>
                              </a:lnTo>
                              <a:lnTo>
                                <a:pt x="14332" y="165061"/>
                              </a:lnTo>
                              <a:lnTo>
                                <a:pt x="0" y="228162"/>
                              </a:lnTo>
                              <a:lnTo>
                                <a:pt x="0" y="77657"/>
                              </a:lnTo>
                              <a:lnTo>
                                <a:pt x="8845" y="38874"/>
                              </a:lnTo>
                              <a:lnTo>
                                <a:pt x="0" y="38874"/>
                              </a:lnTo>
                              <a:lnTo>
                                <a:pt x="0"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92" name="Shape 19"/>
                      <wps:cNvSpPr/>
                      <wps:spPr>
                        <a:xfrm>
                          <a:off x="2849842" y="0"/>
                          <a:ext cx="135255" cy="1043666"/>
                        </a:xfrm>
                        <a:custGeom>
                          <a:avLst/>
                          <a:gdLst/>
                          <a:ahLst/>
                          <a:cxnLst/>
                          <a:rect l="0" t="0" r="0" b="0"/>
                          <a:pathLst>
                            <a:path w="135255" h="1043666">
                              <a:moveTo>
                                <a:pt x="0" y="0"/>
                              </a:moveTo>
                              <a:lnTo>
                                <a:pt x="131331" y="0"/>
                              </a:lnTo>
                              <a:lnTo>
                                <a:pt x="131331" y="850035"/>
                              </a:lnTo>
                              <a:cubicBezTo>
                                <a:pt x="131331" y="850035"/>
                                <a:pt x="135255" y="956055"/>
                                <a:pt x="48882" y="1014945"/>
                              </a:cubicBezTo>
                              <a:cubicBezTo>
                                <a:pt x="38084" y="1022307"/>
                                <a:pt x="22930" y="1031204"/>
                                <a:pt x="4679" y="1041212"/>
                              </a:cubicBezTo>
                              <a:lnTo>
                                <a:pt x="0" y="1043666"/>
                              </a:lnTo>
                              <a:lnTo>
                                <a:pt x="0" y="996703"/>
                              </a:lnTo>
                              <a:lnTo>
                                <a:pt x="12346" y="989968"/>
                              </a:lnTo>
                              <a:cubicBezTo>
                                <a:pt x="19331" y="986101"/>
                                <a:pt x="25026" y="982879"/>
                                <a:pt x="29197" y="980413"/>
                              </a:cubicBezTo>
                              <a:cubicBezTo>
                                <a:pt x="29337" y="980337"/>
                                <a:pt x="29451" y="980236"/>
                                <a:pt x="29578" y="980147"/>
                              </a:cubicBezTo>
                              <a:lnTo>
                                <a:pt x="0" y="853379"/>
                              </a:lnTo>
                              <a:lnTo>
                                <a:pt x="0" y="721448"/>
                              </a:lnTo>
                              <a:lnTo>
                                <a:pt x="55258" y="955712"/>
                              </a:lnTo>
                              <a:cubicBezTo>
                                <a:pt x="65900" y="941056"/>
                                <a:pt x="73444" y="923784"/>
                                <a:pt x="78511" y="908125"/>
                              </a:cubicBezTo>
                              <a:lnTo>
                                <a:pt x="0" y="567907"/>
                              </a:lnTo>
                              <a:lnTo>
                                <a:pt x="0" y="407802"/>
                              </a:lnTo>
                              <a:lnTo>
                                <a:pt x="87287" y="776731"/>
                              </a:lnTo>
                              <a:lnTo>
                                <a:pt x="87287" y="38874"/>
                              </a:lnTo>
                              <a:lnTo>
                                <a:pt x="0" y="38874"/>
                              </a:lnTo>
                              <a:lnTo>
                                <a:pt x="0" y="0"/>
                              </a:lnTo>
                              <a:close/>
                            </a:path>
                          </a:pathLst>
                        </a:custGeom>
                        <a:ln w="0" cap="flat">
                          <a:miter lim="127000"/>
                        </a:ln>
                      </wps:spPr>
                      <wps:style>
                        <a:lnRef idx="0">
                          <a:srgbClr val="000000">
                            <a:alpha val="0"/>
                          </a:srgbClr>
                        </a:lnRef>
                        <a:fillRef idx="1">
                          <a:srgbClr val="F6A336"/>
                        </a:fillRef>
                        <a:effectRef idx="0">
                          <a:scrgbClr r="0" g="0" b="0"/>
                        </a:effectRef>
                        <a:fontRef idx="none"/>
                      </wps:style>
                      <wps:bodyPr/>
                    </wps:wsp>
                    <wps:wsp>
                      <wps:cNvPr id="293" name="Shape 20"/>
                      <wps:cNvSpPr/>
                      <wps:spPr>
                        <a:xfrm>
                          <a:off x="2522837" y="46782"/>
                          <a:ext cx="159245" cy="297790"/>
                        </a:xfrm>
                        <a:custGeom>
                          <a:avLst/>
                          <a:gdLst/>
                          <a:ahLst/>
                          <a:cxnLst/>
                          <a:rect l="0" t="0" r="0" b="0"/>
                          <a:pathLst>
                            <a:path w="159245" h="297790">
                              <a:moveTo>
                                <a:pt x="71654" y="1588"/>
                              </a:moveTo>
                              <a:cubicBezTo>
                                <a:pt x="85992" y="0"/>
                                <a:pt x="97142" y="4788"/>
                                <a:pt x="105105" y="14338"/>
                              </a:cubicBezTo>
                              <a:cubicBezTo>
                                <a:pt x="113068" y="23889"/>
                                <a:pt x="116256" y="41402"/>
                                <a:pt x="108280" y="52553"/>
                              </a:cubicBezTo>
                              <a:cubicBezTo>
                                <a:pt x="106705" y="57328"/>
                                <a:pt x="100330" y="63703"/>
                                <a:pt x="108280" y="65291"/>
                              </a:cubicBezTo>
                              <a:cubicBezTo>
                                <a:pt x="124219" y="65291"/>
                                <a:pt x="138544" y="71666"/>
                                <a:pt x="143319" y="85992"/>
                              </a:cubicBezTo>
                              <a:cubicBezTo>
                                <a:pt x="148095" y="98742"/>
                                <a:pt x="144920" y="113068"/>
                                <a:pt x="138544" y="122619"/>
                              </a:cubicBezTo>
                              <a:cubicBezTo>
                                <a:pt x="133769" y="127406"/>
                                <a:pt x="127406" y="128994"/>
                                <a:pt x="128981" y="135357"/>
                              </a:cubicBezTo>
                              <a:cubicBezTo>
                                <a:pt x="141732" y="141732"/>
                                <a:pt x="156070" y="154470"/>
                                <a:pt x="157645" y="168808"/>
                              </a:cubicBezTo>
                              <a:cubicBezTo>
                                <a:pt x="159245" y="183134"/>
                                <a:pt x="156070" y="195872"/>
                                <a:pt x="146494" y="205435"/>
                              </a:cubicBezTo>
                              <a:cubicBezTo>
                                <a:pt x="136944" y="214986"/>
                                <a:pt x="121031" y="218161"/>
                                <a:pt x="106705" y="214986"/>
                              </a:cubicBezTo>
                              <a:cubicBezTo>
                                <a:pt x="101918" y="213385"/>
                                <a:pt x="98743" y="210210"/>
                                <a:pt x="93955" y="210210"/>
                              </a:cubicBezTo>
                              <a:lnTo>
                                <a:pt x="90767" y="214986"/>
                              </a:lnTo>
                              <a:lnTo>
                                <a:pt x="105105" y="294602"/>
                              </a:lnTo>
                              <a:lnTo>
                                <a:pt x="100330" y="297790"/>
                              </a:lnTo>
                              <a:lnTo>
                                <a:pt x="60516" y="297790"/>
                              </a:lnTo>
                              <a:cubicBezTo>
                                <a:pt x="58915" y="269126"/>
                                <a:pt x="71654" y="237274"/>
                                <a:pt x="70066" y="207023"/>
                              </a:cubicBezTo>
                              <a:cubicBezTo>
                                <a:pt x="57328" y="210210"/>
                                <a:pt x="42990" y="219761"/>
                                <a:pt x="27063" y="213385"/>
                              </a:cubicBezTo>
                              <a:cubicBezTo>
                                <a:pt x="15926" y="208610"/>
                                <a:pt x="6362" y="199060"/>
                                <a:pt x="3187" y="186322"/>
                              </a:cubicBezTo>
                              <a:cubicBezTo>
                                <a:pt x="0" y="173584"/>
                                <a:pt x="3187" y="160833"/>
                                <a:pt x="9563" y="151295"/>
                              </a:cubicBezTo>
                              <a:lnTo>
                                <a:pt x="28664" y="135357"/>
                              </a:lnTo>
                              <a:cubicBezTo>
                                <a:pt x="19114" y="122619"/>
                                <a:pt x="6362" y="108293"/>
                                <a:pt x="14339" y="89179"/>
                              </a:cubicBezTo>
                              <a:cubicBezTo>
                                <a:pt x="17514" y="78029"/>
                                <a:pt x="27063" y="70066"/>
                                <a:pt x="38214" y="66878"/>
                              </a:cubicBezTo>
                              <a:cubicBezTo>
                                <a:pt x="42990" y="65291"/>
                                <a:pt x="49378" y="66878"/>
                                <a:pt x="54140" y="63703"/>
                              </a:cubicBezTo>
                              <a:cubicBezTo>
                                <a:pt x="49378" y="50965"/>
                                <a:pt x="39815" y="35039"/>
                                <a:pt x="49378" y="20701"/>
                              </a:cubicBezTo>
                              <a:cubicBezTo>
                                <a:pt x="52565" y="11151"/>
                                <a:pt x="62116" y="4788"/>
                                <a:pt x="71654" y="1588"/>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94" name="Shape 21"/>
                      <wps:cNvSpPr/>
                      <wps:spPr>
                        <a:xfrm>
                          <a:off x="2814318" y="51565"/>
                          <a:ext cx="124854" cy="294602"/>
                        </a:xfrm>
                        <a:custGeom>
                          <a:avLst/>
                          <a:gdLst/>
                          <a:ahLst/>
                          <a:cxnLst/>
                          <a:rect l="0" t="0" r="0" b="0"/>
                          <a:pathLst>
                            <a:path w="124854" h="294602">
                              <a:moveTo>
                                <a:pt x="53949" y="1588"/>
                              </a:moveTo>
                              <a:cubicBezTo>
                                <a:pt x="66294" y="0"/>
                                <a:pt x="81699" y="4775"/>
                                <a:pt x="86334" y="19101"/>
                              </a:cubicBezTo>
                              <a:cubicBezTo>
                                <a:pt x="94043" y="33439"/>
                                <a:pt x="87858" y="49365"/>
                                <a:pt x="78613" y="58915"/>
                              </a:cubicBezTo>
                              <a:cubicBezTo>
                                <a:pt x="83248" y="65291"/>
                                <a:pt x="92494" y="65291"/>
                                <a:pt x="98666" y="68466"/>
                              </a:cubicBezTo>
                              <a:cubicBezTo>
                                <a:pt x="109461" y="76441"/>
                                <a:pt x="112547" y="87579"/>
                                <a:pt x="112547" y="100317"/>
                              </a:cubicBezTo>
                              <a:cubicBezTo>
                                <a:pt x="112547" y="113068"/>
                                <a:pt x="101752" y="122619"/>
                                <a:pt x="90957" y="130581"/>
                              </a:cubicBezTo>
                              <a:cubicBezTo>
                                <a:pt x="104838" y="138544"/>
                                <a:pt x="124854" y="152870"/>
                                <a:pt x="120243" y="173571"/>
                              </a:cubicBezTo>
                              <a:cubicBezTo>
                                <a:pt x="120243" y="187909"/>
                                <a:pt x="110998" y="200647"/>
                                <a:pt x="98666" y="207023"/>
                              </a:cubicBezTo>
                              <a:cubicBezTo>
                                <a:pt x="89420" y="211798"/>
                                <a:pt x="74002" y="203822"/>
                                <a:pt x="69379" y="213385"/>
                              </a:cubicBezTo>
                              <a:cubicBezTo>
                                <a:pt x="72453" y="238862"/>
                                <a:pt x="80162" y="264338"/>
                                <a:pt x="80162" y="289827"/>
                              </a:cubicBezTo>
                              <a:cubicBezTo>
                                <a:pt x="69379" y="291414"/>
                                <a:pt x="53949" y="294602"/>
                                <a:pt x="46253" y="288227"/>
                              </a:cubicBezTo>
                              <a:lnTo>
                                <a:pt x="57048" y="210198"/>
                              </a:lnTo>
                              <a:cubicBezTo>
                                <a:pt x="49339" y="202235"/>
                                <a:pt x="38544" y="213385"/>
                                <a:pt x="29298" y="207023"/>
                              </a:cubicBezTo>
                              <a:cubicBezTo>
                                <a:pt x="18504" y="207023"/>
                                <a:pt x="7709" y="195872"/>
                                <a:pt x="4635" y="186309"/>
                              </a:cubicBezTo>
                              <a:cubicBezTo>
                                <a:pt x="0" y="175158"/>
                                <a:pt x="1549" y="160833"/>
                                <a:pt x="9245" y="151282"/>
                              </a:cubicBezTo>
                              <a:cubicBezTo>
                                <a:pt x="13881" y="141732"/>
                                <a:pt x="24663" y="138544"/>
                                <a:pt x="32397" y="132169"/>
                              </a:cubicBezTo>
                              <a:cubicBezTo>
                                <a:pt x="21589" y="125806"/>
                                <a:pt x="7709" y="113068"/>
                                <a:pt x="9245" y="98730"/>
                              </a:cubicBezTo>
                              <a:cubicBezTo>
                                <a:pt x="10795" y="85992"/>
                                <a:pt x="16967" y="71653"/>
                                <a:pt x="29298" y="66878"/>
                              </a:cubicBezTo>
                              <a:cubicBezTo>
                                <a:pt x="32397" y="65291"/>
                                <a:pt x="43154" y="65291"/>
                                <a:pt x="37008" y="57328"/>
                              </a:cubicBezTo>
                              <a:cubicBezTo>
                                <a:pt x="29298" y="49365"/>
                                <a:pt x="24663" y="36627"/>
                                <a:pt x="29298" y="23876"/>
                              </a:cubicBezTo>
                              <a:cubicBezTo>
                                <a:pt x="30835" y="12738"/>
                                <a:pt x="43154" y="3188"/>
                                <a:pt x="53949" y="1588"/>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95" name="Shape 22"/>
                      <wps:cNvSpPr/>
                      <wps:spPr>
                        <a:xfrm>
                          <a:off x="2053358" y="723831"/>
                          <a:ext cx="159245" cy="297790"/>
                        </a:xfrm>
                        <a:custGeom>
                          <a:avLst/>
                          <a:gdLst/>
                          <a:ahLst/>
                          <a:cxnLst/>
                          <a:rect l="0" t="0" r="0" b="0"/>
                          <a:pathLst>
                            <a:path w="159245" h="297790">
                              <a:moveTo>
                                <a:pt x="71653" y="1600"/>
                              </a:moveTo>
                              <a:cubicBezTo>
                                <a:pt x="85992" y="0"/>
                                <a:pt x="97142" y="4788"/>
                                <a:pt x="105105" y="14338"/>
                              </a:cubicBezTo>
                              <a:cubicBezTo>
                                <a:pt x="113068" y="23889"/>
                                <a:pt x="116256" y="41415"/>
                                <a:pt x="108280" y="52565"/>
                              </a:cubicBezTo>
                              <a:cubicBezTo>
                                <a:pt x="106693" y="57328"/>
                                <a:pt x="100330" y="63703"/>
                                <a:pt x="108280" y="65291"/>
                              </a:cubicBezTo>
                              <a:cubicBezTo>
                                <a:pt x="124219" y="65291"/>
                                <a:pt x="138544" y="71653"/>
                                <a:pt x="143320" y="85992"/>
                              </a:cubicBezTo>
                              <a:cubicBezTo>
                                <a:pt x="148095" y="98742"/>
                                <a:pt x="144920" y="113068"/>
                                <a:pt x="138544" y="122618"/>
                              </a:cubicBezTo>
                              <a:cubicBezTo>
                                <a:pt x="133769" y="127406"/>
                                <a:pt x="127407" y="128994"/>
                                <a:pt x="128981" y="135369"/>
                              </a:cubicBezTo>
                              <a:cubicBezTo>
                                <a:pt x="141732" y="141732"/>
                                <a:pt x="156070" y="154470"/>
                                <a:pt x="157645" y="168808"/>
                              </a:cubicBezTo>
                              <a:cubicBezTo>
                                <a:pt x="159245" y="183134"/>
                                <a:pt x="156070" y="195872"/>
                                <a:pt x="146495" y="205435"/>
                              </a:cubicBezTo>
                              <a:cubicBezTo>
                                <a:pt x="136944" y="214986"/>
                                <a:pt x="121031" y="218161"/>
                                <a:pt x="106693" y="214986"/>
                              </a:cubicBezTo>
                              <a:cubicBezTo>
                                <a:pt x="101917" y="213385"/>
                                <a:pt x="98742" y="210210"/>
                                <a:pt x="93955" y="210210"/>
                              </a:cubicBezTo>
                              <a:lnTo>
                                <a:pt x="90767" y="214986"/>
                              </a:lnTo>
                              <a:lnTo>
                                <a:pt x="105105" y="294602"/>
                              </a:lnTo>
                              <a:lnTo>
                                <a:pt x="100330" y="297790"/>
                              </a:lnTo>
                              <a:lnTo>
                                <a:pt x="60516" y="297790"/>
                              </a:lnTo>
                              <a:cubicBezTo>
                                <a:pt x="58928" y="269126"/>
                                <a:pt x="71653" y="237274"/>
                                <a:pt x="70053" y="207023"/>
                              </a:cubicBezTo>
                              <a:cubicBezTo>
                                <a:pt x="57328" y="210210"/>
                                <a:pt x="42990" y="219761"/>
                                <a:pt x="27076" y="213385"/>
                              </a:cubicBezTo>
                              <a:cubicBezTo>
                                <a:pt x="15913" y="208610"/>
                                <a:pt x="6363" y="199060"/>
                                <a:pt x="3188" y="186322"/>
                              </a:cubicBezTo>
                              <a:cubicBezTo>
                                <a:pt x="0" y="173584"/>
                                <a:pt x="3188" y="160833"/>
                                <a:pt x="9551" y="151295"/>
                              </a:cubicBezTo>
                              <a:lnTo>
                                <a:pt x="28664" y="135369"/>
                              </a:lnTo>
                              <a:cubicBezTo>
                                <a:pt x="19114" y="122618"/>
                                <a:pt x="6363" y="108293"/>
                                <a:pt x="14338" y="89179"/>
                              </a:cubicBezTo>
                              <a:cubicBezTo>
                                <a:pt x="17513" y="78029"/>
                                <a:pt x="27076" y="70079"/>
                                <a:pt x="38214" y="66878"/>
                              </a:cubicBezTo>
                              <a:cubicBezTo>
                                <a:pt x="42990" y="65291"/>
                                <a:pt x="49365" y="66878"/>
                                <a:pt x="54140" y="63703"/>
                              </a:cubicBezTo>
                              <a:cubicBezTo>
                                <a:pt x="49365" y="50965"/>
                                <a:pt x="39815" y="35039"/>
                                <a:pt x="49365" y="20701"/>
                              </a:cubicBezTo>
                              <a:cubicBezTo>
                                <a:pt x="52565" y="11151"/>
                                <a:pt x="62116" y="4788"/>
                                <a:pt x="71653" y="160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96" name="Shape 23"/>
                      <wps:cNvSpPr/>
                      <wps:spPr>
                        <a:xfrm>
                          <a:off x="2365189" y="725166"/>
                          <a:ext cx="159245" cy="297790"/>
                        </a:xfrm>
                        <a:custGeom>
                          <a:avLst/>
                          <a:gdLst/>
                          <a:ahLst/>
                          <a:cxnLst/>
                          <a:rect l="0" t="0" r="0" b="0"/>
                          <a:pathLst>
                            <a:path w="159245" h="297790">
                              <a:moveTo>
                                <a:pt x="71654" y="1600"/>
                              </a:moveTo>
                              <a:cubicBezTo>
                                <a:pt x="85992" y="0"/>
                                <a:pt x="97142" y="4775"/>
                                <a:pt x="105105" y="14338"/>
                              </a:cubicBezTo>
                              <a:cubicBezTo>
                                <a:pt x="113068" y="23889"/>
                                <a:pt x="116256" y="41415"/>
                                <a:pt x="108280" y="52565"/>
                              </a:cubicBezTo>
                              <a:cubicBezTo>
                                <a:pt x="106693" y="57328"/>
                                <a:pt x="100330" y="63703"/>
                                <a:pt x="108280" y="65291"/>
                              </a:cubicBezTo>
                              <a:cubicBezTo>
                                <a:pt x="124219" y="65291"/>
                                <a:pt x="138532" y="71653"/>
                                <a:pt x="143319" y="85992"/>
                              </a:cubicBezTo>
                              <a:cubicBezTo>
                                <a:pt x="148095" y="98730"/>
                                <a:pt x="144920" y="113068"/>
                                <a:pt x="138532" y="122618"/>
                              </a:cubicBezTo>
                              <a:cubicBezTo>
                                <a:pt x="133769" y="127406"/>
                                <a:pt x="127406" y="128994"/>
                                <a:pt x="128981" y="135369"/>
                              </a:cubicBezTo>
                              <a:cubicBezTo>
                                <a:pt x="141732" y="141732"/>
                                <a:pt x="156070" y="154470"/>
                                <a:pt x="157645" y="168808"/>
                              </a:cubicBezTo>
                              <a:cubicBezTo>
                                <a:pt x="159245" y="183134"/>
                                <a:pt x="156070" y="195872"/>
                                <a:pt x="146494" y="205423"/>
                              </a:cubicBezTo>
                              <a:cubicBezTo>
                                <a:pt x="136944" y="214986"/>
                                <a:pt x="121018" y="218161"/>
                                <a:pt x="106693" y="214986"/>
                              </a:cubicBezTo>
                              <a:cubicBezTo>
                                <a:pt x="101918" y="213385"/>
                                <a:pt x="98743" y="210210"/>
                                <a:pt x="93955" y="210210"/>
                              </a:cubicBezTo>
                              <a:lnTo>
                                <a:pt x="90767" y="214986"/>
                              </a:lnTo>
                              <a:lnTo>
                                <a:pt x="105105" y="294615"/>
                              </a:lnTo>
                              <a:lnTo>
                                <a:pt x="100330" y="297790"/>
                              </a:lnTo>
                              <a:lnTo>
                                <a:pt x="60516" y="297790"/>
                              </a:lnTo>
                              <a:cubicBezTo>
                                <a:pt x="58928" y="269126"/>
                                <a:pt x="71654" y="237274"/>
                                <a:pt x="70066" y="207023"/>
                              </a:cubicBezTo>
                              <a:cubicBezTo>
                                <a:pt x="57328" y="210210"/>
                                <a:pt x="42990" y="219761"/>
                                <a:pt x="27063" y="213385"/>
                              </a:cubicBezTo>
                              <a:cubicBezTo>
                                <a:pt x="15913" y="208610"/>
                                <a:pt x="6362" y="199060"/>
                                <a:pt x="3187" y="186322"/>
                              </a:cubicBezTo>
                              <a:cubicBezTo>
                                <a:pt x="0" y="173584"/>
                                <a:pt x="3187" y="160833"/>
                                <a:pt x="9551" y="151295"/>
                              </a:cubicBezTo>
                              <a:lnTo>
                                <a:pt x="28664" y="135369"/>
                              </a:lnTo>
                              <a:cubicBezTo>
                                <a:pt x="19114" y="122618"/>
                                <a:pt x="6362" y="108293"/>
                                <a:pt x="14339" y="89179"/>
                              </a:cubicBezTo>
                              <a:cubicBezTo>
                                <a:pt x="17514" y="78029"/>
                                <a:pt x="27063" y="70066"/>
                                <a:pt x="38214" y="66878"/>
                              </a:cubicBezTo>
                              <a:cubicBezTo>
                                <a:pt x="42990" y="65291"/>
                                <a:pt x="49365" y="66878"/>
                                <a:pt x="54140" y="63703"/>
                              </a:cubicBezTo>
                              <a:cubicBezTo>
                                <a:pt x="49365" y="50965"/>
                                <a:pt x="39815" y="35039"/>
                                <a:pt x="49365" y="20701"/>
                              </a:cubicBezTo>
                              <a:cubicBezTo>
                                <a:pt x="52553" y="11151"/>
                                <a:pt x="62116" y="4775"/>
                                <a:pt x="71654" y="160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97" name="Shape 24"/>
                      <wps:cNvSpPr/>
                      <wps:spPr>
                        <a:xfrm>
                          <a:off x="2683679" y="721985"/>
                          <a:ext cx="159245" cy="297790"/>
                        </a:xfrm>
                        <a:custGeom>
                          <a:avLst/>
                          <a:gdLst/>
                          <a:ahLst/>
                          <a:cxnLst/>
                          <a:rect l="0" t="0" r="0" b="0"/>
                          <a:pathLst>
                            <a:path w="159245" h="297790">
                              <a:moveTo>
                                <a:pt x="71654" y="1600"/>
                              </a:moveTo>
                              <a:cubicBezTo>
                                <a:pt x="85992" y="0"/>
                                <a:pt x="97142" y="4775"/>
                                <a:pt x="105105" y="14338"/>
                              </a:cubicBezTo>
                              <a:cubicBezTo>
                                <a:pt x="113068" y="23889"/>
                                <a:pt x="116256" y="41415"/>
                                <a:pt x="108280" y="52553"/>
                              </a:cubicBezTo>
                              <a:cubicBezTo>
                                <a:pt x="106693" y="57328"/>
                                <a:pt x="100330" y="63703"/>
                                <a:pt x="108280" y="65291"/>
                              </a:cubicBezTo>
                              <a:cubicBezTo>
                                <a:pt x="124219" y="65291"/>
                                <a:pt x="138532" y="71666"/>
                                <a:pt x="143319" y="85992"/>
                              </a:cubicBezTo>
                              <a:cubicBezTo>
                                <a:pt x="148095" y="98730"/>
                                <a:pt x="144920" y="113068"/>
                                <a:pt x="138532" y="122618"/>
                              </a:cubicBezTo>
                              <a:cubicBezTo>
                                <a:pt x="133769" y="127394"/>
                                <a:pt x="127406" y="128994"/>
                                <a:pt x="128981" y="135357"/>
                              </a:cubicBezTo>
                              <a:cubicBezTo>
                                <a:pt x="141719" y="141732"/>
                                <a:pt x="156070" y="154470"/>
                                <a:pt x="157645" y="168808"/>
                              </a:cubicBezTo>
                              <a:cubicBezTo>
                                <a:pt x="159245" y="183134"/>
                                <a:pt x="156070" y="195872"/>
                                <a:pt x="146494" y="205423"/>
                              </a:cubicBezTo>
                              <a:cubicBezTo>
                                <a:pt x="136944" y="214986"/>
                                <a:pt x="121018" y="218161"/>
                                <a:pt x="106693" y="214986"/>
                              </a:cubicBezTo>
                              <a:cubicBezTo>
                                <a:pt x="101918" y="213385"/>
                                <a:pt x="98743" y="210210"/>
                                <a:pt x="93955" y="210210"/>
                              </a:cubicBezTo>
                              <a:lnTo>
                                <a:pt x="90767" y="214986"/>
                              </a:lnTo>
                              <a:lnTo>
                                <a:pt x="105105" y="294602"/>
                              </a:lnTo>
                              <a:lnTo>
                                <a:pt x="100330" y="297790"/>
                              </a:lnTo>
                              <a:lnTo>
                                <a:pt x="60516" y="297790"/>
                              </a:lnTo>
                              <a:cubicBezTo>
                                <a:pt x="58928" y="269126"/>
                                <a:pt x="71654" y="237274"/>
                                <a:pt x="70053" y="207023"/>
                              </a:cubicBezTo>
                              <a:cubicBezTo>
                                <a:pt x="57328" y="210210"/>
                                <a:pt x="42990" y="219761"/>
                                <a:pt x="27077" y="213385"/>
                              </a:cubicBezTo>
                              <a:cubicBezTo>
                                <a:pt x="15913" y="208610"/>
                                <a:pt x="6362" y="199060"/>
                                <a:pt x="3187" y="186322"/>
                              </a:cubicBezTo>
                              <a:cubicBezTo>
                                <a:pt x="0" y="173584"/>
                                <a:pt x="3187" y="160833"/>
                                <a:pt x="9551" y="151295"/>
                              </a:cubicBezTo>
                              <a:lnTo>
                                <a:pt x="28664" y="135357"/>
                              </a:lnTo>
                              <a:cubicBezTo>
                                <a:pt x="19114" y="122618"/>
                                <a:pt x="6362" y="108293"/>
                                <a:pt x="14339" y="89179"/>
                              </a:cubicBezTo>
                              <a:cubicBezTo>
                                <a:pt x="17514" y="78029"/>
                                <a:pt x="27077" y="70079"/>
                                <a:pt x="38214" y="66878"/>
                              </a:cubicBezTo>
                              <a:cubicBezTo>
                                <a:pt x="42990" y="65291"/>
                                <a:pt x="49365" y="66878"/>
                                <a:pt x="54140" y="63703"/>
                              </a:cubicBezTo>
                              <a:cubicBezTo>
                                <a:pt x="49365" y="50965"/>
                                <a:pt x="39815" y="35039"/>
                                <a:pt x="49365" y="20701"/>
                              </a:cubicBezTo>
                              <a:cubicBezTo>
                                <a:pt x="52565" y="11151"/>
                                <a:pt x="62116" y="4775"/>
                                <a:pt x="71654" y="160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99" name="Shape 25"/>
                      <wps:cNvSpPr/>
                      <wps:spPr>
                        <a:xfrm>
                          <a:off x="2205946" y="48388"/>
                          <a:ext cx="159245" cy="297777"/>
                        </a:xfrm>
                        <a:custGeom>
                          <a:avLst/>
                          <a:gdLst/>
                          <a:ahLst/>
                          <a:cxnLst/>
                          <a:rect l="0" t="0" r="0" b="0"/>
                          <a:pathLst>
                            <a:path w="159245" h="297777">
                              <a:moveTo>
                                <a:pt x="71653" y="1575"/>
                              </a:moveTo>
                              <a:cubicBezTo>
                                <a:pt x="85992" y="0"/>
                                <a:pt x="97142" y="4775"/>
                                <a:pt x="105105" y="14326"/>
                              </a:cubicBezTo>
                              <a:cubicBezTo>
                                <a:pt x="113068" y="23876"/>
                                <a:pt x="116256" y="41402"/>
                                <a:pt x="108280" y="52553"/>
                              </a:cubicBezTo>
                              <a:cubicBezTo>
                                <a:pt x="106693" y="57315"/>
                                <a:pt x="100330" y="63690"/>
                                <a:pt x="108280" y="65291"/>
                              </a:cubicBezTo>
                              <a:cubicBezTo>
                                <a:pt x="124219" y="65291"/>
                                <a:pt x="138544" y="71653"/>
                                <a:pt x="143320" y="85979"/>
                              </a:cubicBezTo>
                              <a:cubicBezTo>
                                <a:pt x="148095" y="98730"/>
                                <a:pt x="144920" y="113055"/>
                                <a:pt x="138544" y="122606"/>
                              </a:cubicBezTo>
                              <a:cubicBezTo>
                                <a:pt x="133769" y="127394"/>
                                <a:pt x="127407" y="128981"/>
                                <a:pt x="128981" y="135357"/>
                              </a:cubicBezTo>
                              <a:cubicBezTo>
                                <a:pt x="141732" y="141719"/>
                                <a:pt x="156070" y="154457"/>
                                <a:pt x="157645" y="168796"/>
                              </a:cubicBezTo>
                              <a:cubicBezTo>
                                <a:pt x="159245" y="183121"/>
                                <a:pt x="156070" y="195859"/>
                                <a:pt x="146495" y="205422"/>
                              </a:cubicBezTo>
                              <a:cubicBezTo>
                                <a:pt x="136944" y="214973"/>
                                <a:pt x="121031" y="218161"/>
                                <a:pt x="106693" y="214973"/>
                              </a:cubicBezTo>
                              <a:cubicBezTo>
                                <a:pt x="101917" y="213373"/>
                                <a:pt x="98742" y="210198"/>
                                <a:pt x="93955" y="210198"/>
                              </a:cubicBezTo>
                              <a:lnTo>
                                <a:pt x="90767" y="214973"/>
                              </a:lnTo>
                              <a:lnTo>
                                <a:pt x="105105" y="294589"/>
                              </a:lnTo>
                              <a:lnTo>
                                <a:pt x="100330" y="297777"/>
                              </a:lnTo>
                              <a:lnTo>
                                <a:pt x="60516" y="297777"/>
                              </a:lnTo>
                              <a:cubicBezTo>
                                <a:pt x="58928" y="269113"/>
                                <a:pt x="71653" y="237261"/>
                                <a:pt x="70053" y="207010"/>
                              </a:cubicBezTo>
                              <a:cubicBezTo>
                                <a:pt x="57328" y="210198"/>
                                <a:pt x="42990" y="219748"/>
                                <a:pt x="27064" y="213373"/>
                              </a:cubicBezTo>
                              <a:cubicBezTo>
                                <a:pt x="15913" y="208597"/>
                                <a:pt x="6363" y="199047"/>
                                <a:pt x="3188" y="186309"/>
                              </a:cubicBezTo>
                              <a:cubicBezTo>
                                <a:pt x="0" y="173571"/>
                                <a:pt x="3188" y="160820"/>
                                <a:pt x="9551" y="151282"/>
                              </a:cubicBezTo>
                              <a:lnTo>
                                <a:pt x="28664" y="135357"/>
                              </a:lnTo>
                              <a:cubicBezTo>
                                <a:pt x="19114" y="122606"/>
                                <a:pt x="6363" y="108280"/>
                                <a:pt x="14338" y="89167"/>
                              </a:cubicBezTo>
                              <a:cubicBezTo>
                                <a:pt x="17513" y="78016"/>
                                <a:pt x="27064" y="70066"/>
                                <a:pt x="38214" y="66865"/>
                              </a:cubicBezTo>
                              <a:cubicBezTo>
                                <a:pt x="42990" y="65291"/>
                                <a:pt x="49365" y="66865"/>
                                <a:pt x="54140" y="63690"/>
                              </a:cubicBezTo>
                              <a:cubicBezTo>
                                <a:pt x="49365" y="50952"/>
                                <a:pt x="39815" y="35027"/>
                                <a:pt x="49365" y="20688"/>
                              </a:cubicBezTo>
                              <a:cubicBezTo>
                                <a:pt x="52553" y="11138"/>
                                <a:pt x="62116" y="4775"/>
                                <a:pt x="71653" y="1575"/>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0" name="Shape 26"/>
                      <wps:cNvSpPr/>
                      <wps:spPr>
                        <a:xfrm>
                          <a:off x="1953791" y="57210"/>
                          <a:ext cx="120726" cy="294602"/>
                        </a:xfrm>
                        <a:custGeom>
                          <a:avLst/>
                          <a:gdLst/>
                          <a:ahLst/>
                          <a:cxnLst/>
                          <a:rect l="0" t="0" r="0" b="0"/>
                          <a:pathLst>
                            <a:path w="120726" h="294602">
                              <a:moveTo>
                                <a:pt x="52159" y="1588"/>
                              </a:moveTo>
                              <a:cubicBezTo>
                                <a:pt x="64097" y="0"/>
                                <a:pt x="78994" y="4775"/>
                                <a:pt x="83477" y="19101"/>
                              </a:cubicBezTo>
                              <a:cubicBezTo>
                                <a:pt x="90932" y="33426"/>
                                <a:pt x="84950" y="49365"/>
                                <a:pt x="76009" y="58915"/>
                              </a:cubicBezTo>
                              <a:cubicBezTo>
                                <a:pt x="80480" y="65291"/>
                                <a:pt x="89433" y="65291"/>
                                <a:pt x="95390" y="68466"/>
                              </a:cubicBezTo>
                              <a:cubicBezTo>
                                <a:pt x="105816" y="76441"/>
                                <a:pt x="108814" y="87579"/>
                                <a:pt x="108814" y="100317"/>
                              </a:cubicBezTo>
                              <a:cubicBezTo>
                                <a:pt x="108814" y="113068"/>
                                <a:pt x="98387" y="122619"/>
                                <a:pt x="87935" y="130581"/>
                              </a:cubicBezTo>
                              <a:cubicBezTo>
                                <a:pt x="101359" y="138532"/>
                                <a:pt x="120726" y="152870"/>
                                <a:pt x="116268" y="173571"/>
                              </a:cubicBezTo>
                              <a:cubicBezTo>
                                <a:pt x="116268" y="187909"/>
                                <a:pt x="107328" y="200647"/>
                                <a:pt x="95390" y="207023"/>
                              </a:cubicBezTo>
                              <a:cubicBezTo>
                                <a:pt x="86449" y="211798"/>
                                <a:pt x="71539" y="203822"/>
                                <a:pt x="67082" y="213385"/>
                              </a:cubicBezTo>
                              <a:cubicBezTo>
                                <a:pt x="70053" y="238862"/>
                                <a:pt x="77508" y="264338"/>
                                <a:pt x="77508" y="289827"/>
                              </a:cubicBezTo>
                              <a:cubicBezTo>
                                <a:pt x="67082" y="291414"/>
                                <a:pt x="52159" y="294602"/>
                                <a:pt x="44717" y="288227"/>
                              </a:cubicBezTo>
                              <a:lnTo>
                                <a:pt x="55156" y="210198"/>
                              </a:lnTo>
                              <a:cubicBezTo>
                                <a:pt x="47701" y="202235"/>
                                <a:pt x="37262" y="213385"/>
                                <a:pt x="28321" y="207023"/>
                              </a:cubicBezTo>
                              <a:cubicBezTo>
                                <a:pt x="17881" y="207023"/>
                                <a:pt x="7455" y="195872"/>
                                <a:pt x="4483" y="186309"/>
                              </a:cubicBezTo>
                              <a:cubicBezTo>
                                <a:pt x="0" y="175158"/>
                                <a:pt x="1486" y="160833"/>
                                <a:pt x="8941" y="151282"/>
                              </a:cubicBezTo>
                              <a:cubicBezTo>
                                <a:pt x="13424" y="141732"/>
                                <a:pt x="23850" y="138532"/>
                                <a:pt x="31305" y="132169"/>
                              </a:cubicBezTo>
                              <a:cubicBezTo>
                                <a:pt x="20866" y="125806"/>
                                <a:pt x="7455" y="113068"/>
                                <a:pt x="8941" y="98730"/>
                              </a:cubicBezTo>
                              <a:cubicBezTo>
                                <a:pt x="10426" y="85979"/>
                                <a:pt x="16396" y="71653"/>
                                <a:pt x="28321" y="66878"/>
                              </a:cubicBezTo>
                              <a:cubicBezTo>
                                <a:pt x="31305" y="65291"/>
                                <a:pt x="41732" y="65291"/>
                                <a:pt x="35763" y="57315"/>
                              </a:cubicBezTo>
                              <a:cubicBezTo>
                                <a:pt x="28321" y="49365"/>
                                <a:pt x="23850" y="36627"/>
                                <a:pt x="28321" y="23876"/>
                              </a:cubicBezTo>
                              <a:cubicBezTo>
                                <a:pt x="29819" y="12738"/>
                                <a:pt x="41732" y="3188"/>
                                <a:pt x="52159" y="1588"/>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1026665" id="Group 1" o:spid="_x0000_s1026" style="position:absolute;margin-left:180pt;margin-top:19pt;width:77.6pt;height:91.3pt;z-index:251660288;mso-position-vertical-relative:page;mso-width-relative:margin;mso-height-relative:margin" coordorigin="19092" coordsize="10758,12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">
              <v:shape id="Shape 6" o:spid="_x0000_s1027" style="position:absolute;left:19535;top:388;width:9836;height:11800;visibility:visible;mso-wrap-style:square;v-text-anchor:top" coordsize="983615,1179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" path="m,l983615,r,827367c983615,841388,969594,915505,925526,941553v-59805,35331,-432715,226377,-432715,238391c492811,1167930,119914,976884,60109,941553,16040,915505,2019,841388,2019,827367l,xe" fillcolor="#00997c" stroked="f" strokeweight="0">
                <v:stroke miterlimit="83231f" joinstyle="miter"/>
                <v:path arrowok="t" textboxrect="0,0,983615,1179944"/>
              </v:shape>
              <v:shape id="Shape 7" o:spid="_x0000_s1028" style="position:absolute;left:19595;top:1610;width:9688;height:8434;visibility:visible;mso-wrap-style:square;v-text-anchor:top" coordsize="968858,84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" path="m484873,l643128,683120,797370,4000,968858,747065v-5081,15659,-12624,32931,-23267,47587l797370,166268,641121,843381,484873,166268,326606,843381,166332,168275,24066,788759c11709,769569,4102,747154,,729971l166332,2006,326606,681114,484873,xe" fillcolor="#fffefd" stroked="f" strokeweight="0">
                <v:stroke miterlimit="83231f" joinstyle="miter"/>
                <v:path arrowok="t" textboxrect="0,0,968858,843381"/>
              </v:shape>
              <v:shape id="Shape 8" o:spid="_x0000_s1029" style="position:absolute;left:19092;width:1272;height:10393;visibility:visible;mso-wrap-style:square;v-text-anchor:top" coordsize="127165,1039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" path="m3925,l127165,r,38874l44221,38874r1741,715530l127165,400432r,153825l50216,891031v4089,17183,11709,39598,24066,58788l127165,719173r,150600l102654,979258v584,368,1105,812,1689,1155c108436,982831,113994,985978,120797,989746r6368,3477l127165,1039329r-22855,-13063c97464,1022184,91446,1018396,86385,1014945,,956055,3925,850035,3925,850035l3925,xe" fillcolor="#f6a336" stroked="f" strokeweight="0">
                <v:stroke miterlimit="83231f" joinstyle="miter"/>
                <v:path arrowok="t" textboxrect="0,0,127165,1039329"/>
              </v:shape>
              <v:shape id="Shape 9" o:spid="_x0000_s1030" style="position:absolute;left:20364;top:9932;width:1099;height:1029;visibility:visible;mso-wrap-style:square;v-text-anchor:top" coordsize="109893,102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" path="m,l17560,9586v18151,9809,40405,21676,65007,34744l109893,58822r,44064l57602,76532c36312,65628,16777,55377,35,46126l,46106,,xe" fillcolor="#f6a336" stroked="f" strokeweight="0">
                <v:stroke miterlimit="83231f" joinstyle="miter"/>
                <v:path arrowok="t" textboxrect="0,0,109893,102886"/>
              </v:shape>
              <v:shape id="Shape 10" o:spid="_x0000_s1031" style="position:absolute;left:20364;top:3293;width:1099;height:5404;visibility:visible;mso-wrap-style:square;v-text-anchor:top" coordsize="109893,540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" path="m89383,r20510,86395l109893,212324,91389,132220,,540437,,389838,89383,xe" fillcolor="#f6a336" stroked="f" strokeweight="0">
                <v:stroke miterlimit="83231f" joinstyle="miter"/>
                <v:path arrowok="t" textboxrect="0,0,109893,540437"/>
              </v:shape>
              <v:shape id="Shape 11" o:spid="_x0000_s1032" style="position:absolute;left:20364;width:1099;height:5542;visibility:visible;mso-wrap-style:square;v-text-anchor:top" coordsize="109893,554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" path="m,l109893,r,38874l95733,38874r14160,62380l109893,249974,89383,163067,,554257,,400432,82944,38874,,38874,,xe" fillcolor="#f6a336" stroked="f" strokeweight="0">
                <v:stroke miterlimit="83231f" joinstyle="miter"/>
                <v:path arrowok="t" textboxrect="0,0,109893,554257"/>
              </v:shape>
              <v:shape id="Shape 12" o:spid="_x0000_s1033" style="position:absolute;left:21463;top:3311;width:2971;height:9312;visibility:visible;mso-wrap-style:square;v-text-anchor:top" coordsize="297123,93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" path="m297123,r,143179l296011,138409,143929,797450v74399,39916,138081,75029,152839,86698l297123,884535r,46612l296728,930314c271457,899173,134640,832229,15811,772918l,764950,,720885r51767,27455c79308,762951,107439,777905,134404,792345l,210500,,84571,139764,673282,297123,xe" fillcolor="#f6a336" stroked="f" strokeweight="0">
                <v:stroke miterlimit="83231f" joinstyle="miter"/>
                <v:path arrowok="t" textboxrect="0,0,297123,931147"/>
              </v:shape>
              <v:shape id="Shape 13" o:spid="_x0000_s1034" style="position:absolute;left:21463;width:2971;height:8421;visibility:visible;mso-wrap-style:square;v-text-anchor:top" coordsize="297123,84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" path="m,l297123,r,164901l139764,842174,,249974,,101254,137732,707986,292582,38874,,38874,,xe" fillcolor="#f6a336" stroked="f" strokeweight="0">
                <v:stroke miterlimit="83231f" joinstyle="miter"/>
                <v:path arrowok="t" textboxrect="0,0,297123,842174"/>
              </v:shape>
              <v:shape id="Shape 14" o:spid="_x0000_s1035" style="position:absolute;left:24434;top:3273;width:2991;height:9428;visibility:visible;mso-wrap-style:square;v-text-anchor:top" coordsize="299072,942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" path="m895,l157156,677113,299072,62108r,144846l162198,799516v27289,-14631,55933,-29865,84070,-44795l299072,726719r,44802l274424,783900c146359,847742,3727,918292,3727,942835l,934978,,888365r2863,3124c2863,886358,70745,848639,153194,804354l,147010,,3831,895,xe" fillcolor="#f6a336" stroked="f" strokeweight="0">
                <v:stroke miterlimit="83231f" joinstyle="miter"/>
                <v:path arrowok="t" textboxrect="0,0,299072,942835"/>
              </v:shape>
              <v:shape id="Shape 15" o:spid="_x0000_s1036" style="position:absolute;left:24434;width:2991;height:8441;visibility:visible;mso-wrap-style:square;v-text-anchor:top" coordsize="299072,84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" path="m,l299072,r,38874l10014,38874,157143,699972,299072,77657r,150505l159162,844180,895,161048,,164901,,xe" fillcolor="#f6a336" stroked="f" strokeweight="0">
                <v:stroke miterlimit="83231f" joinstyle="miter"/>
                <v:path arrowok="t" textboxrect="0,0,299072,844180"/>
              </v:shape>
              <v:shape id="Shape 16" o:spid="_x0000_s1037" style="position:absolute;left:27425;top:9967;width:1073;height:1021;visibility:visible;mso-wrap-style:square;v-text-anchor:top" coordsize="107296,10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" path="m107296,r,46963l49184,77447,,102147,,57345,28227,42376c53490,28963,76384,16762,95048,6681l107296,xe" fillcolor="#f6a336" stroked="f" strokeweight="0">
                <v:stroke miterlimit="83231f" joinstyle="miter"/>
                <v:path arrowok="t" textboxrect="0,0,107296,102147"/>
              </v:shape>
              <v:shape id="Shape 17" o:spid="_x0000_s1038" style="position:absolute;left:27425;top:3273;width:1073;height:5260;visibility:visible;mso-wrap-style:square;v-text-anchor:top" coordsize="107296,52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" path="m14332,r92964,394119l107296,526051,16339,136220,,206954,,62108,14332,xe" fillcolor="#f6a336" stroked="f" strokeweight="0">
                <v:stroke miterlimit="83231f" joinstyle="miter"/>
                <v:path arrowok="t" textboxrect="0,0,107296,526051"/>
              </v:shape>
              <v:shape id="Shape 18" o:spid="_x0000_s1039" style="position:absolute;left:27425;width:1073;height:5679;visibility:visible;mso-wrap-style:square;v-text-anchor:top" coordsize="107296,56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" path="m,l107296,r,38874l20009,38874r87287,368928l107296,567907,14332,165061,,228162,,77657,8845,38874,,38874,,xe" fillcolor="#f6a336" stroked="f" strokeweight="0">
                <v:stroke miterlimit="83231f" joinstyle="miter"/>
                <v:path arrowok="t" textboxrect="0,0,107296,567907"/>
              </v:shape>
              <v:shape id="Shape 19" o:spid="_x0000_s1040" style="position:absolute;left:28498;width:1352;height:10436;visibility:visible;mso-wrap-style:square;v-text-anchor:top" coordsize="135255,1043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" path="m,l131331,r,850035c131331,850035,135255,956055,48882,1014945v-10798,7362,-25952,16259,-44203,26267l,1043666,,996703r12346,-6735c19331,986101,25026,982879,29197,980413v140,-76,254,-177,381,-266l,853379,,721448,55258,955712c65900,941056,73444,923784,78511,908125l,567907,,407802,87287,776731r,-737857l,38874,,xe" fillcolor="#f6a336" stroked="f" strokeweight="0">
                <v:stroke miterlimit="83231f" joinstyle="miter"/>
                <v:path arrowok="t" textboxrect="0,0,135255,1043666"/>
              </v:shape>
              <v:shape id="Shape 20" o:spid="_x0000_s1041" style="position:absolute;left:25228;top:467;width:1592;height:2978;visibility:visible;mso-wrap-style:square;v-text-anchor:top" coordsize="159245,2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" path="m71654,1588c85992,,97142,4788,105105,14338v7963,9551,11151,27064,3175,38215c106705,57328,100330,63703,108280,65291v15939,,30264,6375,35039,20701c148095,98742,144920,113068,138544,122619v-4775,4787,-11138,6375,-9563,12738c141732,141732,156070,154470,157645,168808v1600,14326,-1575,27064,-11151,36627c136944,214986,121031,218161,106705,214986v-4787,-1601,-7962,-4776,-12750,-4776l90767,214986r14338,79616l100330,297790r-39814,c58915,269126,71654,237274,70066,207023v-12738,3187,-27076,12738,-43003,6362c15926,208610,6362,199060,3187,186322,,173584,3187,160833,9563,151295l28664,135357c19114,122619,6362,108293,14339,89179,17514,78029,27063,70066,38214,66878v4776,-1587,11164,,15926,-3175c49378,50965,39815,35039,49378,20701,52565,11151,62116,4788,71654,1588xe" fillcolor="#fffefd" stroked="f" strokeweight="0">
                <v:stroke miterlimit="83231f" joinstyle="miter"/>
                <v:path arrowok="t" textboxrect="0,0,159245,297790"/>
              </v:shape>
              <v:shape id="Shape 21" o:spid="_x0000_s1042" style="position:absolute;left:28143;top:515;width:1248;height:2946;visibility:visible;mso-wrap-style:square;v-text-anchor:top" coordsize="124854,294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" path="m53949,1588c66294,,81699,4775,86334,19101v7709,14338,1524,30264,-7721,39814c83248,65291,92494,65291,98666,68466v10795,7975,13881,19113,13881,31851c112547,113068,101752,122619,90957,130581v13881,7963,33897,22289,29286,42990c120243,187909,110998,200647,98666,207023v-9246,4775,-24664,-3201,-29287,6362c72453,238862,80162,264338,80162,289827v-10783,1587,-26213,4775,-33909,-1600l57048,210198v-7709,-7963,-18504,3187,-27750,-3175c18504,207023,7709,195872,4635,186309,,175158,1549,160833,9245,151282v4636,-9550,15418,-12738,23152,-19113c21589,125806,7709,113068,9245,98730,10795,85992,16967,71653,29298,66878v3099,-1587,13856,-1587,7710,-9550c29298,49365,24663,36627,29298,23876,30835,12738,43154,3188,53949,1588xe" fillcolor="#fffefd" stroked="f" strokeweight="0">
                <v:stroke miterlimit="83231f" joinstyle="miter"/>
                <v:path arrowok="t" textboxrect="0,0,124854,294602"/>
              </v:shape>
              <v:shape id="Shape 22" o:spid="_x0000_s1043" style="position:absolute;left:20533;top:7238;width:1593;height:2978;visibility:visible;mso-wrap-style:square;v-text-anchor:top" coordsize="159245,2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" path="m71653,1600c85992,,97142,4788,105105,14338v7963,9551,11151,27077,3175,38227c106693,57328,100330,63703,108280,65291v15939,,30264,6362,35040,20701c148095,98742,144920,113068,138544,122618v-4775,4788,-11137,6376,-9563,12751c141732,141732,156070,154470,157645,168808v1600,14326,-1575,27064,-11150,36627c136944,214986,121031,218161,106693,214986v-4776,-1601,-7951,-4776,-12738,-4776l90767,214986r14338,79616l100330,297790r-39814,c58928,269126,71653,237274,70053,207023v-12725,3187,-27063,12738,-42977,6362c15913,208610,6363,199060,3188,186322,,173584,3188,160833,9551,151295l28664,135369c19114,122618,6363,108293,14338,89179,17513,78029,27076,70079,38214,66878v4776,-1587,11151,,15926,-3175c49365,50965,39815,35039,49365,20701,52565,11151,62116,4788,71653,1600xe" fillcolor="#fffefd" stroked="f" strokeweight="0">
                <v:stroke miterlimit="83231f" joinstyle="miter"/>
                <v:path arrowok="t" textboxrect="0,0,159245,297790"/>
              </v:shape>
              <v:shape id="Shape 23" o:spid="_x0000_s1044" style="position:absolute;left:23651;top:7251;width:1593;height:2978;visibility:visible;mso-wrap-style:square;v-text-anchor:top" coordsize="159245,2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" path="m71654,1600c85992,,97142,4775,105105,14338v7963,9551,11151,27077,3175,38227c106693,57328,100330,63703,108280,65291v15939,,30252,6362,35039,20701c148095,98730,144920,113068,138532,122618v-4763,4788,-11126,6376,-9551,12751c141732,141732,156070,154470,157645,168808v1600,14326,-1575,27064,-11151,36615c136944,214986,121018,218161,106693,214986v-4775,-1601,-7950,-4776,-12738,-4776l90767,214986r14338,79629l100330,297790r-39814,c58928,269126,71654,237274,70066,207023v-12738,3187,-27076,12738,-43003,6362c15913,208610,6362,199060,3187,186322,,173584,3187,160833,9551,151295l28664,135369c19114,122618,6362,108293,14339,89179,17514,78029,27063,70066,38214,66878v4776,-1587,11151,,15926,-3175c49365,50965,39815,35039,49365,20701,52553,11151,62116,4775,71654,1600xe" fillcolor="#fffefd" stroked="f" strokeweight="0">
                <v:stroke miterlimit="83231f" joinstyle="miter"/>
                <v:path arrowok="t" textboxrect="0,0,159245,297790"/>
              </v:shape>
              <v:shape id="Shape 24" o:spid="_x0000_s1045" style="position:absolute;left:26836;top:7219;width:1593;height:2978;visibility:visible;mso-wrap-style:square;v-text-anchor:top" coordsize="159245,2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" path="m71654,1600c85992,,97142,4775,105105,14338v7963,9551,11151,27077,3175,38215c106693,57328,100330,63703,108280,65291v15939,,30252,6375,35039,20701c148095,98730,144920,113068,138532,122618v-4763,4776,-11126,6376,-9551,12739c141719,141732,156070,154470,157645,168808v1600,14326,-1575,27064,-11151,36615c136944,214986,121018,218161,106693,214986v-4775,-1601,-7950,-4776,-12738,-4776l90767,214986r14338,79616l100330,297790r-39814,c58928,269126,71654,237274,70053,207023v-12725,3187,-27063,12738,-42976,6362c15913,208610,6362,199060,3187,186322,,173584,3187,160833,9551,151295l28664,135357c19114,122618,6362,108293,14339,89179,17514,78029,27077,70079,38214,66878v4776,-1587,11151,,15926,-3175c49365,50965,39815,35039,49365,20701,52565,11151,62116,4775,71654,1600xe" fillcolor="#fffefd" stroked="f" strokeweight="0">
                <v:stroke miterlimit="83231f" joinstyle="miter"/>
                <v:path arrowok="t" textboxrect="0,0,159245,297790"/>
              </v:shape>
              <v:shape id="Shape 25" o:spid="_x0000_s1046" style="position:absolute;left:22059;top:483;width:1592;height:2978;visibility:visible;mso-wrap-style:square;v-text-anchor:top" coordsize="159245,297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" path="m71653,1575c85992,,97142,4775,105105,14326v7963,9550,11151,27076,3175,38227c106693,57315,100330,63690,108280,65291v15939,,30264,6362,35040,20688c148095,98730,144920,113055,138544,122606v-4775,4788,-11137,6375,-9563,12751c141732,141719,156070,154457,157645,168796v1600,14325,-1575,27063,-11150,36626c136944,214973,121031,218161,106693,214973v-4776,-1600,-7951,-4775,-12738,-4775l90767,214973r14338,79616l100330,297777r-39814,c58928,269113,71653,237261,70053,207010v-12725,3188,-27063,12738,-42989,6363c15913,208597,6363,199047,3188,186309,,173571,3188,160820,9551,151282l28664,135357c19114,122606,6363,108280,14338,89167,17513,78016,27064,70066,38214,66865v4776,-1574,11151,,15926,-3175c49365,50952,39815,35027,49365,20688,52553,11138,62116,4775,71653,1575xe" fillcolor="#fffefd" stroked="f" strokeweight="0">
                <v:stroke miterlimit="83231f" joinstyle="miter"/>
                <v:path arrowok="t" textboxrect="0,0,159245,297777"/>
              </v:shape>
              <v:shape id="Shape 26" o:spid="_x0000_s1047" style="position:absolute;left:19537;top:572;width:1208;height:2946;visibility:visible;mso-wrap-style:square;v-text-anchor:top" coordsize="120726,294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" path="m52159,1588c64097,,78994,4775,83477,19101v7455,14325,1473,30264,-7468,39814c80480,65291,89433,65291,95390,68466v10426,7975,13424,19113,13424,31851c108814,113068,98387,122619,87935,130581v13424,7951,32791,22289,28333,42990c116268,187909,107328,200647,95390,207023v-8941,4775,-23851,-3201,-28308,6362c70053,238862,77508,264338,77508,289827v-10426,1587,-25349,4775,-32791,-1600l55156,210198v-7455,-7963,-17894,3187,-26835,-3175c17881,207023,7455,195872,4483,186309,,175158,1486,160833,8941,151282v4483,-9550,14909,-12750,22364,-19113c20866,125806,7455,113068,8941,98730,10426,85979,16396,71653,28321,66878v2984,-1587,13411,-1587,7442,-9563c28321,49365,23850,36627,28321,23876,29819,12738,41732,3188,52159,1588xe" fillcolor="#fffefd" stroked="f" strokeweight="0">
                <v:stroke miterlimit="83231f" joinstyle="miter"/>
                <v:path arrowok="t" textboxrect="0,0,120726,294602"/>
              </v:shape>
              <w10:wrap type="squar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874ED" w14:textId="77777777" w:rsidR="00523FAE" w:rsidRDefault="00523F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TIwN7Q0NjYyNzZU0lEKTi0uzszPAykwqwUABI0RPSwAAAA="/>
  </w:docVars>
  <w:rsids>
    <w:rsidRoot w:val="00647E61"/>
    <w:rsid w:val="000A56A3"/>
    <w:rsid w:val="000A6E8D"/>
    <w:rsid w:val="00132571"/>
    <w:rsid w:val="00143535"/>
    <w:rsid w:val="00155110"/>
    <w:rsid w:val="00194681"/>
    <w:rsid w:val="001D076B"/>
    <w:rsid w:val="001E1280"/>
    <w:rsid w:val="002C296E"/>
    <w:rsid w:val="002F5C81"/>
    <w:rsid w:val="003A3B29"/>
    <w:rsid w:val="003F7181"/>
    <w:rsid w:val="00523FAE"/>
    <w:rsid w:val="00592B70"/>
    <w:rsid w:val="00604071"/>
    <w:rsid w:val="00614707"/>
    <w:rsid w:val="00647E61"/>
    <w:rsid w:val="006B508B"/>
    <w:rsid w:val="006C5B9E"/>
    <w:rsid w:val="00742606"/>
    <w:rsid w:val="0079383B"/>
    <w:rsid w:val="008554C5"/>
    <w:rsid w:val="00892C3A"/>
    <w:rsid w:val="00910A62"/>
    <w:rsid w:val="00934F99"/>
    <w:rsid w:val="0095016A"/>
    <w:rsid w:val="009B7AA6"/>
    <w:rsid w:val="00A62E2F"/>
    <w:rsid w:val="00A90B90"/>
    <w:rsid w:val="00A95C18"/>
    <w:rsid w:val="00B012E5"/>
    <w:rsid w:val="00B70F12"/>
    <w:rsid w:val="00BE7CB3"/>
    <w:rsid w:val="00C967DB"/>
    <w:rsid w:val="00D60957"/>
    <w:rsid w:val="00DC70E0"/>
    <w:rsid w:val="00DD2C62"/>
    <w:rsid w:val="00F1208D"/>
    <w:rsid w:val="00F16BAC"/>
    <w:rsid w:val="00F964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0F9CA9"/>
  <w15:chartTrackingRefBased/>
  <w15:docId w15:val="{A8E68287-4DE0-4237-A311-503B51522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83B"/>
    <w:rPr>
      <w:rFonts w:ascii="Calibri" w:eastAsia="Calibri" w:hAnsi="Calibri" w:cs="Calibri"/>
      <w:color w:val="00000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6B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6BAC"/>
  </w:style>
  <w:style w:type="paragraph" w:styleId="Footer">
    <w:name w:val="footer"/>
    <w:basedOn w:val="Normal"/>
    <w:link w:val="FooterChar"/>
    <w:uiPriority w:val="99"/>
    <w:unhideWhenUsed/>
    <w:rsid w:val="00F16B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6BAC"/>
  </w:style>
  <w:style w:type="character" w:styleId="CommentReference">
    <w:name w:val="annotation reference"/>
    <w:basedOn w:val="DefaultParagraphFont"/>
    <w:uiPriority w:val="99"/>
    <w:semiHidden/>
    <w:unhideWhenUsed/>
    <w:rsid w:val="00A90B90"/>
    <w:rPr>
      <w:sz w:val="16"/>
      <w:szCs w:val="16"/>
    </w:rPr>
  </w:style>
  <w:style w:type="paragraph" w:styleId="CommentText">
    <w:name w:val="annotation text"/>
    <w:basedOn w:val="Normal"/>
    <w:link w:val="CommentTextChar"/>
    <w:uiPriority w:val="99"/>
    <w:semiHidden/>
    <w:unhideWhenUsed/>
    <w:rsid w:val="00A90B90"/>
    <w:pPr>
      <w:spacing w:line="240" w:lineRule="auto"/>
    </w:pPr>
    <w:rPr>
      <w:sz w:val="20"/>
      <w:szCs w:val="20"/>
    </w:rPr>
  </w:style>
  <w:style w:type="character" w:customStyle="1" w:styleId="CommentTextChar">
    <w:name w:val="Comment Text Char"/>
    <w:basedOn w:val="DefaultParagraphFont"/>
    <w:link w:val="CommentText"/>
    <w:uiPriority w:val="99"/>
    <w:semiHidden/>
    <w:rsid w:val="00A90B90"/>
    <w:rPr>
      <w:rFonts w:ascii="Calibri" w:eastAsia="Calibri" w:hAnsi="Calibri" w:cs="Calibr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A90B90"/>
    <w:rPr>
      <w:b/>
      <w:bCs/>
    </w:rPr>
  </w:style>
  <w:style w:type="character" w:customStyle="1" w:styleId="CommentSubjectChar">
    <w:name w:val="Comment Subject Char"/>
    <w:basedOn w:val="CommentTextChar"/>
    <w:link w:val="CommentSubject"/>
    <w:uiPriority w:val="99"/>
    <w:semiHidden/>
    <w:rsid w:val="00A90B90"/>
    <w:rPr>
      <w:rFonts w:ascii="Calibri" w:eastAsia="Calibri" w:hAnsi="Calibri" w:cs="Calibri"/>
      <w:b/>
      <w:bCs/>
      <w:color w:val="000000"/>
      <w:sz w:val="20"/>
      <w:szCs w:val="20"/>
      <w:lang w:eastAsia="en-GB"/>
    </w:rPr>
  </w:style>
  <w:style w:type="character" w:styleId="Hyperlink">
    <w:name w:val="Hyperlink"/>
    <w:basedOn w:val="DefaultParagraphFont"/>
    <w:uiPriority w:val="99"/>
    <w:unhideWhenUsed/>
    <w:rsid w:val="00A90B90"/>
    <w:rPr>
      <w:color w:val="0000FF"/>
      <w:u w:val="single"/>
    </w:rPr>
  </w:style>
  <w:style w:type="table" w:styleId="TableGrid">
    <w:name w:val="Table Grid"/>
    <w:basedOn w:val="TableNormal"/>
    <w:uiPriority w:val="39"/>
    <w:rsid w:val="000A6E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yperlink" Target="mailto:chairman@sevenoaks.gov.uk"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39</Words>
  <Characters>1937</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arsall</dc:creator>
  <cp:keywords/>
  <dc:description/>
  <cp:lastModifiedBy>Emilia Peters</cp:lastModifiedBy>
  <cp:revision>2</cp:revision>
  <cp:lastPrinted>2021-07-19T18:10:00Z</cp:lastPrinted>
  <dcterms:created xsi:type="dcterms:W3CDTF">2021-08-05T15:37:00Z</dcterms:created>
  <dcterms:modified xsi:type="dcterms:W3CDTF">2021-08-05T15:37:00Z</dcterms:modified>
</cp:coreProperties>
</file>